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826781901"/>
        <w:docPartObj>
          <w:docPartGallery w:val="Cover Pages"/>
          <w:docPartUnique/>
        </w:docPartObj>
      </w:sdtPr>
      <w:sdtEndPr/>
      <w:sdtContent>
        <w:p w14:paraId="2D4269C6" w14:textId="19666B65" w:rsidR="00EE7D19" w:rsidRPr="00665C0E" w:rsidRDefault="00B71D6E" w:rsidP="00B74453">
          <w:pPr>
            <w:rPr>
              <w:sz w:val="2"/>
              <w:szCs w:val="2"/>
            </w:rPr>
          </w:pPr>
          <w:r w:rsidRPr="00665C0E">
            <w:rPr>
              <w:noProof/>
              <w:lang w:eastAsia="sv-SE"/>
            </w:rPr>
            <w:drawing>
              <wp:anchor distT="0" distB="0" distL="114300" distR="114300" simplePos="0" relativeHeight="251660292" behindDoc="0" locked="0" layoutInCell="1" allowOverlap="1" wp14:anchorId="6753D7FF" wp14:editId="3224B1CE">
                <wp:simplePos x="0" y="0"/>
                <wp:positionH relativeFrom="page">
                  <wp:posOffset>6005830</wp:posOffset>
                </wp:positionH>
                <wp:positionV relativeFrom="page">
                  <wp:posOffset>467995</wp:posOffset>
                </wp:positionV>
                <wp:extent cx="828000" cy="640800"/>
                <wp:effectExtent l="0" t="0" r="0" b="6985"/>
                <wp:wrapNone/>
                <wp:docPr id="289" name="Bildobjekt 289" descr="En bild som visar Teckensnitt, Grafik, symbol, Electric blue&#10;&#10;Automatiskt genererad beskrivni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9" name="Bildobjekt 289" descr="En bild som visar Teckensnitt, Grafik, symbol, Electric blue&#10;&#10;Automatiskt genererad beskrivning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8000" cy="640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BF1279" w:rsidRPr="00665C0E">
            <w:rPr>
              <w:noProof/>
              <w:color w:val="007BC8" w:themeColor="accent1"/>
              <w:lang w:eastAsia="sv-SE"/>
            </w:rPr>
            <w:drawing>
              <wp:anchor distT="0" distB="0" distL="114300" distR="114300" simplePos="0" relativeHeight="251658243" behindDoc="0" locked="0" layoutInCell="1" allowOverlap="1" wp14:anchorId="7BAC8C1C" wp14:editId="0314556F">
                <wp:simplePos x="0" y="0"/>
                <wp:positionH relativeFrom="page">
                  <wp:posOffset>10795</wp:posOffset>
                </wp:positionH>
                <wp:positionV relativeFrom="page">
                  <wp:posOffset>9722380</wp:posOffset>
                </wp:positionV>
                <wp:extent cx="5367020" cy="521970"/>
                <wp:effectExtent l="0" t="0" r="5080" b="0"/>
                <wp:wrapNone/>
                <wp:docPr id="291" name="Bildobjekt 29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inje_Blå.emf"/>
                        <pic:cNvPicPr/>
                      </pic:nvPicPr>
                      <pic:blipFill rotWithShape="1"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7641" r="57110"/>
                        <a:stretch/>
                      </pic:blipFill>
                      <pic:spPr bwMode="auto">
                        <a:xfrm>
                          <a:off x="0" y="0"/>
                          <a:ext cx="5367020" cy="52197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sdtContent>
    </w:sdt>
    <w:p w14:paraId="6826240E" w14:textId="6BFB1D9B" w:rsidR="00DB3220" w:rsidRPr="00665C0E" w:rsidRDefault="00A15C53" w:rsidP="00CC10E7">
      <w:pPr>
        <w:pStyle w:val="OnumreradRubrik1"/>
      </w:pPr>
      <w:bookmarkStart w:id="0" w:name="_Hlk146700780"/>
      <w:bookmarkStart w:id="1" w:name="_Toc382289355"/>
      <w:r>
        <w:t>C</w:t>
      </w:r>
      <w:r w:rsidR="00391D2C" w:rsidRPr="00665C0E">
        <w:t xml:space="preserve">hecklista för </w:t>
      </w:r>
      <w:r w:rsidR="00BD2095">
        <w:t xml:space="preserve">publicering </w:t>
      </w:r>
      <w:r w:rsidR="00391D2C" w:rsidRPr="00665C0E">
        <w:t xml:space="preserve">av </w:t>
      </w:r>
      <w:r w:rsidR="006F509F" w:rsidRPr="00665C0E">
        <w:t>filer</w:t>
      </w:r>
      <w:r w:rsidR="00A834B2">
        <w:t xml:space="preserve"> enligt projekteringsanvisningar informationsleveranser</w:t>
      </w:r>
    </w:p>
    <w:bookmarkEnd w:id="0"/>
    <w:p w14:paraId="4E81708B" w14:textId="56FA204E" w:rsidR="00554F59" w:rsidRDefault="00997887" w:rsidP="00E330C5">
      <w:r w:rsidRPr="00997887">
        <w:t xml:space="preserve">När information </w:t>
      </w:r>
      <w:r w:rsidR="00BD2095">
        <w:t xml:space="preserve">publiceras </w:t>
      </w:r>
      <w:r w:rsidRPr="00997887">
        <w:t xml:space="preserve">ska respektive utförare fylla i </w:t>
      </w:r>
      <w:r w:rsidR="00462578">
        <w:t xml:space="preserve">denna checklista </w:t>
      </w:r>
      <w:r w:rsidRPr="00997887">
        <w:t xml:space="preserve">som </w:t>
      </w:r>
      <w:r w:rsidR="00462578">
        <w:t xml:space="preserve">sedan </w:t>
      </w:r>
      <w:r w:rsidRPr="00997887">
        <w:t xml:space="preserve">laddas upp i </w:t>
      </w:r>
      <w:r w:rsidR="00BD2095">
        <w:t xml:space="preserve">leveransmappen </w:t>
      </w:r>
      <w:r w:rsidRPr="00997887">
        <w:t>på Antura</w:t>
      </w:r>
      <w:r w:rsidR="008B4595">
        <w:t xml:space="preserve"> i samband med </w:t>
      </w:r>
      <w:r w:rsidR="00BD2095">
        <w:t xml:space="preserve">leveransen </w:t>
      </w:r>
      <w:r w:rsidR="008B4595">
        <w:t>av information</w:t>
      </w:r>
      <w:r w:rsidR="00462578">
        <w:t xml:space="preserve">. </w:t>
      </w:r>
      <w:r w:rsidR="0065284A">
        <w:t xml:space="preserve">X i filnamnet döps om enligt värdelista </w:t>
      </w:r>
      <w:hyperlink r:id="rId13" w:history="1">
        <w:r w:rsidR="0065284A" w:rsidRPr="00AE4B4A">
          <w:rPr>
            <w:rStyle w:val="Hyperlnk"/>
          </w:rPr>
          <w:t>Ansvarig Part</w:t>
        </w:r>
      </w:hyperlink>
      <w:r w:rsidR="0065284A">
        <w:t>.</w:t>
      </w:r>
    </w:p>
    <w:p w14:paraId="6DA69795" w14:textId="3E2D640C" w:rsidR="00082B7F" w:rsidRPr="00665C0E" w:rsidRDefault="00082B7F" w:rsidP="00082B7F">
      <w:r>
        <w:t xml:space="preserve">Modellfiler </w:t>
      </w:r>
      <w:r w:rsidR="00B00D03">
        <w:t xml:space="preserve">kan </w:t>
      </w:r>
      <w:r w:rsidR="00DC3722">
        <w:t xml:space="preserve">levereras </w:t>
      </w:r>
      <w:r>
        <w:t>som underlag för en eller flera tillämpningar av BIM. Om ja, specificera vilken eller vilka tillämpningar</w:t>
      </w:r>
      <w:r w:rsidR="00B00D03">
        <w:t xml:space="preserve"> i </w:t>
      </w:r>
      <w:r w:rsidR="00B00D03">
        <w:fldChar w:fldCharType="begin"/>
      </w:r>
      <w:r w:rsidR="00B00D03">
        <w:instrText xml:space="preserve"> REF _Ref147828118 \h </w:instrText>
      </w:r>
      <w:r w:rsidR="00B00D03">
        <w:fldChar w:fldCharType="separate"/>
      </w:r>
      <w:r w:rsidR="00B00D03">
        <w:t xml:space="preserve">Tabell </w:t>
      </w:r>
      <w:r w:rsidR="00B00D03">
        <w:rPr>
          <w:noProof/>
        </w:rPr>
        <w:t>1</w:t>
      </w:r>
      <w:r w:rsidR="00B00D03">
        <w:fldChar w:fldCharType="end"/>
      </w:r>
      <w:r w:rsidR="00B00D03">
        <w:t xml:space="preserve"> nedan</w:t>
      </w:r>
      <w:r>
        <w:t xml:space="preserve">. Se </w:t>
      </w:r>
      <w:r w:rsidR="00873C9C" w:rsidRPr="002C4626">
        <w:rPr>
          <w:i/>
          <w:iCs/>
        </w:rPr>
        <w:t>Genomförandeplan för BIM</w:t>
      </w:r>
      <w:r>
        <w:t xml:space="preserve"> för projektets tillämpningar av BIM.</w:t>
      </w:r>
    </w:p>
    <w:tbl>
      <w:tblPr>
        <w:tblStyle w:val="Tabellrutn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2"/>
        <w:gridCol w:w="4114"/>
        <w:gridCol w:w="3353"/>
      </w:tblGrid>
      <w:tr w:rsidR="00225141" w:rsidRPr="00665C0E" w14:paraId="6B34A86C" w14:textId="28F7C37E" w:rsidTr="00225141">
        <w:tc>
          <w:tcPr>
            <w:tcW w:w="1322" w:type="dxa"/>
          </w:tcPr>
          <w:p w14:paraId="7850461B" w14:textId="28682E43" w:rsidR="00225141" w:rsidRPr="00665C0E" w:rsidRDefault="00225141" w:rsidP="00CC3A58">
            <w:pPr>
              <w:spacing w:after="0"/>
            </w:pPr>
            <w:r w:rsidRPr="00665C0E">
              <w:rPr>
                <w:rStyle w:val="Stark"/>
              </w:rPr>
              <w:t>Datum</w:t>
            </w:r>
          </w:p>
        </w:tc>
        <w:tc>
          <w:tcPr>
            <w:tcW w:w="4114" w:type="dxa"/>
          </w:tcPr>
          <w:p w14:paraId="3A9E6FD2" w14:textId="182B6210" w:rsidR="00225141" w:rsidRPr="00665C0E" w:rsidRDefault="00225141" w:rsidP="00CC3A58">
            <w:pPr>
              <w:spacing w:after="0"/>
            </w:pPr>
            <w:r w:rsidRPr="00665C0E">
              <w:t>XXXX/XX/XX</w:t>
            </w:r>
          </w:p>
        </w:tc>
        <w:tc>
          <w:tcPr>
            <w:tcW w:w="3353" w:type="dxa"/>
          </w:tcPr>
          <w:p w14:paraId="441393F6" w14:textId="6A7E3A9C" w:rsidR="00225141" w:rsidRPr="00665C0E" w:rsidRDefault="00225141" w:rsidP="00225141">
            <w:pPr>
              <w:spacing w:after="0"/>
              <w:jc w:val="right"/>
            </w:pPr>
            <w:r>
              <w:t>Signatur</w:t>
            </w:r>
          </w:p>
        </w:tc>
      </w:tr>
      <w:tr w:rsidR="00225141" w:rsidRPr="00665C0E" w14:paraId="468CC5E8" w14:textId="63DE6451" w:rsidTr="00225141">
        <w:tc>
          <w:tcPr>
            <w:tcW w:w="1322" w:type="dxa"/>
          </w:tcPr>
          <w:p w14:paraId="5E2E2EF8" w14:textId="649E3AB8" w:rsidR="00225141" w:rsidRPr="00665C0E" w:rsidRDefault="00225141" w:rsidP="00CC3A58">
            <w:pPr>
              <w:spacing w:after="0"/>
            </w:pPr>
            <w:r w:rsidRPr="00665C0E">
              <w:rPr>
                <w:rStyle w:val="Stark"/>
              </w:rPr>
              <w:t>Projekt</w:t>
            </w:r>
          </w:p>
        </w:tc>
        <w:tc>
          <w:tcPr>
            <w:tcW w:w="4114" w:type="dxa"/>
          </w:tcPr>
          <w:p w14:paraId="2CCCC420" w14:textId="645F1A67" w:rsidR="00225141" w:rsidRPr="00665C0E" w:rsidRDefault="00225141" w:rsidP="00CC3A58">
            <w:pPr>
              <w:spacing w:after="0"/>
            </w:pPr>
            <w:r w:rsidRPr="00665C0E">
              <w:t>XXXX</w:t>
            </w:r>
          </w:p>
        </w:tc>
        <w:tc>
          <w:tcPr>
            <w:tcW w:w="3353" w:type="dxa"/>
          </w:tcPr>
          <w:p w14:paraId="65BB50AA" w14:textId="77777777" w:rsidR="00225141" w:rsidRPr="00665C0E" w:rsidRDefault="00225141" w:rsidP="00CC3A58">
            <w:pPr>
              <w:spacing w:after="0"/>
            </w:pPr>
          </w:p>
        </w:tc>
      </w:tr>
      <w:tr w:rsidR="00225141" w:rsidRPr="00665C0E" w14:paraId="3519AE01" w14:textId="3AFC704F" w:rsidTr="00225141">
        <w:tc>
          <w:tcPr>
            <w:tcW w:w="1322" w:type="dxa"/>
          </w:tcPr>
          <w:p w14:paraId="21913DA9" w14:textId="2AC98983" w:rsidR="00225141" w:rsidRPr="00665C0E" w:rsidRDefault="00225141" w:rsidP="00CC3A58">
            <w:pPr>
              <w:spacing w:after="0"/>
            </w:pPr>
            <w:r w:rsidRPr="00665C0E">
              <w:rPr>
                <w:rStyle w:val="Stark"/>
              </w:rPr>
              <w:t>Företag</w:t>
            </w:r>
          </w:p>
        </w:tc>
        <w:tc>
          <w:tcPr>
            <w:tcW w:w="4114" w:type="dxa"/>
          </w:tcPr>
          <w:p w14:paraId="5BF730D8" w14:textId="599D3E94" w:rsidR="00225141" w:rsidRPr="00665C0E" w:rsidRDefault="00225141" w:rsidP="00CC3A58">
            <w:pPr>
              <w:spacing w:after="0"/>
            </w:pPr>
            <w:r w:rsidRPr="00665C0E">
              <w:t>XXXX</w:t>
            </w:r>
          </w:p>
        </w:tc>
        <w:tc>
          <w:tcPr>
            <w:tcW w:w="3353" w:type="dxa"/>
          </w:tcPr>
          <w:p w14:paraId="016D4844" w14:textId="77777777" w:rsidR="00225141" w:rsidRPr="00665C0E" w:rsidRDefault="00225141" w:rsidP="00CC3A58">
            <w:pPr>
              <w:spacing w:after="0"/>
            </w:pPr>
          </w:p>
        </w:tc>
      </w:tr>
      <w:tr w:rsidR="00225141" w:rsidRPr="00665C0E" w14:paraId="52F00C8D" w14:textId="2DE47811" w:rsidTr="00225141">
        <w:tc>
          <w:tcPr>
            <w:tcW w:w="1322" w:type="dxa"/>
          </w:tcPr>
          <w:p w14:paraId="3535268B" w14:textId="75479174" w:rsidR="00225141" w:rsidRPr="00665C0E" w:rsidRDefault="00225141" w:rsidP="00CC3A58">
            <w:pPr>
              <w:spacing w:after="0"/>
            </w:pPr>
            <w:r w:rsidRPr="00665C0E">
              <w:rPr>
                <w:rStyle w:val="Stark"/>
              </w:rPr>
              <w:t>Disciplin</w:t>
            </w:r>
          </w:p>
        </w:tc>
        <w:tc>
          <w:tcPr>
            <w:tcW w:w="4114" w:type="dxa"/>
          </w:tcPr>
          <w:p w14:paraId="53147597" w14:textId="2A01787B" w:rsidR="00225141" w:rsidRPr="00665C0E" w:rsidRDefault="00225141" w:rsidP="00CC3A58">
            <w:pPr>
              <w:spacing w:after="0"/>
            </w:pPr>
            <w:r w:rsidRPr="00665C0E">
              <w:t>XXXX</w:t>
            </w:r>
          </w:p>
        </w:tc>
        <w:tc>
          <w:tcPr>
            <w:tcW w:w="3353" w:type="dxa"/>
          </w:tcPr>
          <w:p w14:paraId="30DEDE06" w14:textId="77777777" w:rsidR="00225141" w:rsidRPr="00665C0E" w:rsidRDefault="00225141" w:rsidP="00CC3A58">
            <w:pPr>
              <w:spacing w:after="0"/>
            </w:pPr>
          </w:p>
        </w:tc>
      </w:tr>
      <w:tr w:rsidR="00225141" w:rsidRPr="00665C0E" w14:paraId="2348B3B4" w14:textId="0DFD8B40" w:rsidTr="00225141">
        <w:tc>
          <w:tcPr>
            <w:tcW w:w="1322" w:type="dxa"/>
          </w:tcPr>
          <w:p w14:paraId="5E1E703C" w14:textId="007F5F03" w:rsidR="00225141" w:rsidRPr="00665C0E" w:rsidRDefault="00225141" w:rsidP="00CC3A58">
            <w:pPr>
              <w:spacing w:after="0"/>
            </w:pPr>
            <w:r>
              <w:rPr>
                <w:rStyle w:val="Stark"/>
              </w:rPr>
              <w:t>Namn</w:t>
            </w:r>
          </w:p>
        </w:tc>
        <w:tc>
          <w:tcPr>
            <w:tcW w:w="4114" w:type="dxa"/>
          </w:tcPr>
          <w:p w14:paraId="50C4A708" w14:textId="752FD184" w:rsidR="00225141" w:rsidRPr="00665C0E" w:rsidRDefault="00225141" w:rsidP="00CC3A58">
            <w:pPr>
              <w:spacing w:after="0"/>
            </w:pPr>
            <w:r w:rsidRPr="00665C0E">
              <w:t>XXXX</w:t>
            </w:r>
          </w:p>
        </w:tc>
        <w:tc>
          <w:tcPr>
            <w:tcW w:w="3353" w:type="dxa"/>
            <w:tcBorders>
              <w:bottom w:val="single" w:sz="4" w:space="0" w:color="auto"/>
            </w:tcBorders>
          </w:tcPr>
          <w:p w14:paraId="52D3D138" w14:textId="77777777" w:rsidR="00225141" w:rsidRPr="00665C0E" w:rsidRDefault="00225141" w:rsidP="00CC3A58">
            <w:pPr>
              <w:spacing w:after="0"/>
            </w:pPr>
          </w:p>
        </w:tc>
      </w:tr>
    </w:tbl>
    <w:p w14:paraId="7168FFBC" w14:textId="77777777" w:rsidR="00945C10" w:rsidRDefault="00945C10" w:rsidP="00A5334A">
      <w:pPr>
        <w:spacing w:after="0" w:line="0" w:lineRule="atLeast"/>
        <w:rPr>
          <w:rFonts w:asciiTheme="majorHAnsi" w:hAnsiTheme="majorHAnsi" w:cs="Calibri"/>
          <w:b/>
          <w:bCs/>
          <w:color w:val="FFFFFF" w:themeColor="background1"/>
        </w:rPr>
        <w:sectPr w:rsidR="00945C10" w:rsidSect="00391D2C">
          <w:headerReference w:type="default" r:id="rId14"/>
          <w:footerReference w:type="default" r:id="rId15"/>
          <w:headerReference w:type="first" r:id="rId16"/>
          <w:pgSz w:w="11906" w:h="16838" w:code="9"/>
          <w:pgMar w:top="1474" w:right="1416" w:bottom="1418" w:left="1701" w:header="652" w:footer="624" w:gutter="0"/>
          <w:cols w:space="708"/>
          <w:titlePg/>
          <w:docGrid w:linePitch="360"/>
        </w:sectPr>
      </w:pPr>
    </w:p>
    <w:p w14:paraId="6427D5CB" w14:textId="77777777" w:rsidR="00945C10" w:rsidRDefault="00945C10" w:rsidP="00A5334A">
      <w:pPr>
        <w:spacing w:after="0" w:line="0" w:lineRule="atLeast"/>
        <w:rPr>
          <w:rFonts w:asciiTheme="majorHAnsi" w:hAnsiTheme="majorHAnsi" w:cs="Calibri"/>
          <w:b/>
          <w:bCs/>
          <w:color w:val="FFFFFF" w:themeColor="background1"/>
        </w:rPr>
        <w:sectPr w:rsidR="00945C10" w:rsidSect="00945C10">
          <w:type w:val="continuous"/>
          <w:pgSz w:w="11906" w:h="16838" w:code="9"/>
          <w:pgMar w:top="1474" w:right="1416" w:bottom="1418" w:left="1701" w:header="652" w:footer="624" w:gutter="0"/>
          <w:cols w:space="708"/>
          <w:titlePg/>
          <w:docGrid w:linePitch="360"/>
        </w:sectPr>
      </w:pPr>
    </w:p>
    <w:p w14:paraId="592C99C3" w14:textId="7BCE0E9E" w:rsidR="00B00D03" w:rsidRDefault="00B00D03" w:rsidP="00B00D03">
      <w:pPr>
        <w:pStyle w:val="Beskrivning"/>
        <w:keepNext/>
      </w:pPr>
      <w:bookmarkStart w:id="3" w:name="_Ref147828118"/>
      <w:r>
        <w:t xml:space="preserve">Tabell </w:t>
      </w:r>
      <w:r>
        <w:fldChar w:fldCharType="begin"/>
      </w:r>
      <w:r>
        <w:instrText xml:space="preserve"> SEQ Tabell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3"/>
      <w:r>
        <w:t xml:space="preserve">. Förteckning av </w:t>
      </w:r>
      <w:r w:rsidR="00DC3722">
        <w:t>publicerade</w:t>
      </w:r>
      <w:r>
        <w:t xml:space="preserve"> filer</w:t>
      </w:r>
    </w:p>
    <w:tbl>
      <w:tblPr>
        <w:tblStyle w:val="Ljuslista-dekorfrg1"/>
        <w:tblW w:w="867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155"/>
        <w:gridCol w:w="993"/>
        <w:gridCol w:w="2126"/>
        <w:gridCol w:w="3402"/>
      </w:tblGrid>
      <w:tr w:rsidR="00A5334A" w:rsidRPr="00665C0E" w14:paraId="61E65E48" w14:textId="77777777" w:rsidTr="00082B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668EA" w14:textId="7F144DE2" w:rsidR="00A5334A" w:rsidRPr="00665C0E" w:rsidRDefault="00A5334A" w:rsidP="00A5334A">
            <w:pPr>
              <w:spacing w:after="0" w:line="0" w:lineRule="atLeast"/>
              <w:rPr>
                <w:rFonts w:asciiTheme="majorHAnsi" w:hAnsiTheme="majorHAnsi" w:cs="Calibri"/>
              </w:rPr>
            </w:pPr>
            <w:r w:rsidRPr="00665C0E">
              <w:rPr>
                <w:rFonts w:asciiTheme="majorHAnsi" w:hAnsiTheme="majorHAnsi" w:cs="Calibri"/>
              </w:rPr>
              <w:t>Filnamn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3CF18" w14:textId="7EDE093F" w:rsidR="00A5334A" w:rsidRPr="00665C0E" w:rsidRDefault="00A5334A" w:rsidP="00A5334A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  <w:r w:rsidRPr="00665C0E">
              <w:rPr>
                <w:rFonts w:asciiTheme="majorHAnsi" w:hAnsiTheme="majorHAnsi" w:cs="Calibri"/>
              </w:rPr>
              <w:t>Forma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ECC44" w14:textId="7E2976A8" w:rsidR="00A5334A" w:rsidRPr="00665C0E" w:rsidRDefault="00A5334A" w:rsidP="00A5334A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  <w:r>
              <w:rPr>
                <w:rFonts w:asciiTheme="majorHAnsi" w:hAnsiTheme="majorHAnsi" w:cs="Calibri"/>
              </w:rPr>
              <w:t>Tillämpning av BIM</w:t>
            </w:r>
            <w:r w:rsidR="00D16F20">
              <w:rPr>
                <w:rStyle w:val="Fotnotsreferens"/>
                <w:rFonts w:asciiTheme="majorHAnsi" w:hAnsiTheme="majorHAnsi" w:cs="Calibri"/>
              </w:rPr>
              <w:footnoteReference w:id="2"/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F1F08" w14:textId="7A1ED8BB" w:rsidR="00A5334A" w:rsidRPr="00665C0E" w:rsidRDefault="00A5334A" w:rsidP="00A5334A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  <w:r>
              <w:rPr>
                <w:rFonts w:asciiTheme="majorHAnsi" w:hAnsiTheme="majorHAnsi" w:cs="Calibri"/>
              </w:rPr>
              <w:t>Beskrivning på BIM-tillämpning</w:t>
            </w:r>
          </w:p>
        </w:tc>
      </w:tr>
      <w:tr w:rsidR="00A5334A" w:rsidRPr="00665C0E" w14:paraId="3274C0AE" w14:textId="77777777" w:rsidTr="00082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BCAF8" w14:textId="4E18D7EE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  <w:r w:rsidRPr="00665C0E">
              <w:rPr>
                <w:rFonts w:cs="Calibri"/>
                <w:sz w:val="18"/>
                <w:szCs w:val="18"/>
              </w:rPr>
              <w:t xml:space="preserve">T.ex. </w:t>
            </w:r>
            <w:r w:rsidR="00275626" w:rsidRPr="00A31486">
              <w:rPr>
                <w:rFonts w:cs="Calibri"/>
                <w:sz w:val="18"/>
                <w:szCs w:val="18"/>
                <w:lang w:val="en-GB"/>
              </w:rPr>
              <w:t>0123-A-40-V-A0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66BA2" w14:textId="5367C006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665C0E">
              <w:rPr>
                <w:rFonts w:cs="Calibri"/>
                <w:sz w:val="18"/>
                <w:szCs w:val="18"/>
              </w:rPr>
              <w:t>.</w:t>
            </w:r>
            <w:proofErr w:type="spellStart"/>
            <w:r w:rsidRPr="00665C0E">
              <w:rPr>
                <w:rFonts w:cs="Calibri"/>
                <w:sz w:val="18"/>
                <w:szCs w:val="18"/>
              </w:rPr>
              <w:t>rvt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756AD" w14:textId="3E86EF22" w:rsidR="00A5334A" w:rsidRPr="00665C0E" w:rsidRDefault="00762384" w:rsidP="00D16F20">
            <w:pPr>
              <w:spacing w:after="0"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3679595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75C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☒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47837" w14:textId="5144B299" w:rsidR="00A5334A" w:rsidRPr="00665C0E" w:rsidRDefault="00E60204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T.ex. </w:t>
            </w:r>
            <w:r w:rsidR="006532F7">
              <w:rPr>
                <w:rFonts w:cs="Calibri"/>
                <w:sz w:val="18"/>
                <w:szCs w:val="18"/>
              </w:rPr>
              <w:t>Mängdavtagning</w:t>
            </w:r>
          </w:p>
        </w:tc>
      </w:tr>
      <w:tr w:rsidR="00A5334A" w:rsidRPr="00665C0E" w14:paraId="391DC05E" w14:textId="77777777" w:rsidTr="00082B7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09FDD" w14:textId="212679AA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1B428" w14:textId="77777777" w:rsidR="00A5334A" w:rsidRPr="00665C0E" w:rsidRDefault="00A5334A" w:rsidP="00A5334A">
            <w:pPr>
              <w:spacing w:after="0"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5E330" w14:textId="356F605A" w:rsidR="00A5334A" w:rsidRPr="00665C0E" w:rsidRDefault="00762384" w:rsidP="00D16F20">
            <w:pPr>
              <w:spacing w:after="0"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1014880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F20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A12B" w14:textId="1EF18CDE" w:rsidR="00A5334A" w:rsidRPr="00665C0E" w:rsidRDefault="00A5334A" w:rsidP="00A5334A">
            <w:pPr>
              <w:spacing w:after="0"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</w:tr>
      <w:tr w:rsidR="00A5334A" w:rsidRPr="00665C0E" w14:paraId="4834F85A" w14:textId="77777777" w:rsidTr="00082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9B682" w14:textId="5C162D8C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6356" w14:textId="77777777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875FE" w14:textId="41AFDBE1" w:rsidR="00A5334A" w:rsidRPr="00665C0E" w:rsidRDefault="00762384" w:rsidP="00D16F20">
            <w:pPr>
              <w:spacing w:after="0"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429938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F20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1952F" w14:textId="53BE58FB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</w:tr>
      <w:tr w:rsidR="00A5334A" w:rsidRPr="00665C0E" w14:paraId="6588F892" w14:textId="77777777" w:rsidTr="00082B7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86B17" w14:textId="59DE35F0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11564" w14:textId="77777777" w:rsidR="00A5334A" w:rsidRPr="00665C0E" w:rsidRDefault="00A5334A" w:rsidP="00A5334A">
            <w:pPr>
              <w:spacing w:after="0"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99EA" w14:textId="5AB00236" w:rsidR="00A5334A" w:rsidRPr="00665C0E" w:rsidRDefault="00762384" w:rsidP="00D16F20">
            <w:pPr>
              <w:spacing w:after="0"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623271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F20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702F3" w14:textId="539F3993" w:rsidR="00A5334A" w:rsidRPr="00665C0E" w:rsidRDefault="00A5334A" w:rsidP="00A5334A">
            <w:pPr>
              <w:spacing w:after="0"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</w:tr>
      <w:tr w:rsidR="00A5334A" w:rsidRPr="00665C0E" w14:paraId="60A1F556" w14:textId="77777777" w:rsidTr="00082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4E024" w14:textId="3CC82F79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79C86" w14:textId="77777777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B2265" w14:textId="562E1164" w:rsidR="00A5334A" w:rsidRPr="00665C0E" w:rsidRDefault="00762384" w:rsidP="00D16F20">
            <w:pPr>
              <w:spacing w:after="0"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152059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F20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B95E2" w14:textId="4275F4BF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</w:tr>
      <w:tr w:rsidR="00A5334A" w:rsidRPr="00665C0E" w14:paraId="02B5D5AA" w14:textId="77777777" w:rsidTr="00082B7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DD635" w14:textId="66D21563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F93A9" w14:textId="77777777" w:rsidR="00A5334A" w:rsidRPr="00665C0E" w:rsidRDefault="00A5334A" w:rsidP="00A5334A">
            <w:pPr>
              <w:spacing w:after="0"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94D40" w14:textId="58020AE2" w:rsidR="00A5334A" w:rsidRPr="00665C0E" w:rsidRDefault="00762384" w:rsidP="00D16F20">
            <w:pPr>
              <w:spacing w:after="0"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-213516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F20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E3B4E" w14:textId="0289BBE1" w:rsidR="00A5334A" w:rsidRPr="00665C0E" w:rsidRDefault="00A5334A" w:rsidP="00A5334A">
            <w:pPr>
              <w:spacing w:after="0"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</w:tr>
      <w:tr w:rsidR="00A5334A" w:rsidRPr="00665C0E" w14:paraId="7D82AA63" w14:textId="77777777" w:rsidTr="00082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28253" w14:textId="248B6E67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E5A08" w14:textId="77777777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8834" w14:textId="0B91EE39" w:rsidR="00A5334A" w:rsidRPr="00665C0E" w:rsidRDefault="00762384" w:rsidP="00D16F20">
            <w:pPr>
              <w:spacing w:after="0"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-1026558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F20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98AE8" w14:textId="39BC3BE5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</w:tr>
    </w:tbl>
    <w:p w14:paraId="53AA272B" w14:textId="26CDEBFA" w:rsidR="00554F59" w:rsidRPr="00665C0E" w:rsidRDefault="00A5334A">
      <w:pPr>
        <w:spacing w:after="200" w:line="276" w:lineRule="auto"/>
      </w:pPr>
      <w:r w:rsidRPr="00665C0E">
        <w:t xml:space="preserve"> </w:t>
      </w:r>
      <w:r w:rsidR="00554F59" w:rsidRPr="00665C0E">
        <w:br w:type="page"/>
      </w:r>
    </w:p>
    <w:p w14:paraId="115F409E" w14:textId="3469F276" w:rsidR="00317CF1" w:rsidRDefault="00317CF1" w:rsidP="00B6748E">
      <w:pPr>
        <w:pStyle w:val="OnumreradRubrik1"/>
      </w:pPr>
      <w:r>
        <w:lastRenderedPageBreak/>
        <w:t>Övergripande krav</w:t>
      </w:r>
    </w:p>
    <w:tbl>
      <w:tblPr>
        <w:tblStyle w:val="Ljuslista-dekorfrg1"/>
        <w:tblW w:w="867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542"/>
        <w:gridCol w:w="1134"/>
      </w:tblGrid>
      <w:tr w:rsidR="00317CF1" w:rsidRPr="00665C0E" w14:paraId="1306F182" w14:textId="77777777" w:rsidTr="006164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F19A071" w14:textId="0A73C444" w:rsidR="00317CF1" w:rsidRPr="00665C0E" w:rsidRDefault="00317CF1" w:rsidP="0061641B">
            <w:pPr>
              <w:spacing w:after="0" w:line="0" w:lineRule="atLeast"/>
              <w:rPr>
                <w:rFonts w:asciiTheme="majorHAnsi" w:hAnsiTheme="majorHAnsi" w:cs="Calibri"/>
              </w:rPr>
            </w:pPr>
            <w:r w:rsidRPr="00665C0E">
              <w:rPr>
                <w:rFonts w:asciiTheme="majorHAnsi" w:hAnsiTheme="majorHAnsi" w:cs="Calibri"/>
              </w:rPr>
              <w:t xml:space="preserve">Checklista för </w:t>
            </w:r>
            <w:r w:rsidR="00A10C39">
              <w:rPr>
                <w:rFonts w:asciiTheme="majorHAnsi" w:hAnsiTheme="majorHAnsi" w:cs="Calibri"/>
              </w:rPr>
              <w:t>övergripande kra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2CCED1" w14:textId="77777777" w:rsidR="00317CF1" w:rsidRPr="00665C0E" w:rsidRDefault="00317CF1" w:rsidP="0061641B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</w:p>
        </w:tc>
      </w:tr>
      <w:tr w:rsidR="00317CF1" w:rsidRPr="00665C0E" w14:paraId="078D686F" w14:textId="77777777" w:rsidTr="00616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C6BC9F1" w14:textId="6F72B764" w:rsidR="00317CF1" w:rsidRPr="00665C0E" w:rsidRDefault="00317CF1" w:rsidP="00C814CF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  <w:r w:rsidRPr="003C235C">
              <w:rPr>
                <w:rFonts w:cs="Calibri"/>
                <w:b w:val="0"/>
                <w:bCs w:val="0"/>
                <w:sz w:val="18"/>
                <w:szCs w:val="18"/>
              </w:rPr>
              <w:t xml:space="preserve">Namngivning av filer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överensstämmer med </w:t>
            </w:r>
            <w:hyperlink r:id="rId17" w:history="1">
              <w:r w:rsidRPr="003C235C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 xml:space="preserve">filbenämning enligt </w:t>
              </w:r>
              <w:r w:rsidR="00C814CF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SISAB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746154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2EE17E" w14:textId="2AAD4438" w:rsidR="00317CF1" w:rsidRPr="00665C0E" w:rsidRDefault="00D41577" w:rsidP="0061641B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E039DD" w:rsidRPr="00665C0E" w14:paraId="194EFB44" w14:textId="77777777" w:rsidTr="006164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6200DD7" w14:textId="1E776E29" w:rsidR="00E039DD" w:rsidRPr="003C235C" w:rsidRDefault="00D71A81" w:rsidP="0061641B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  <w:r w:rsidRPr="007E4293">
              <w:rPr>
                <w:rFonts w:cs="Calibri"/>
                <w:b w:val="0"/>
                <w:bCs w:val="0"/>
                <w:sz w:val="18"/>
                <w:szCs w:val="18"/>
              </w:rPr>
              <w:t>Leveransens omfattning är enligt ”</w:t>
            </w:r>
            <w:r w:rsidR="00E039DD" w:rsidRPr="007E4293">
              <w:rPr>
                <w:rFonts w:cs="Calibri"/>
                <w:b w:val="0"/>
                <w:bCs w:val="0"/>
                <w:sz w:val="18"/>
                <w:szCs w:val="18"/>
              </w:rPr>
              <w:t>L</w:t>
            </w:r>
            <w:r w:rsidRPr="007E4293">
              <w:rPr>
                <w:rFonts w:cs="Calibri"/>
                <w:b w:val="0"/>
                <w:bCs w:val="0"/>
                <w:sz w:val="18"/>
                <w:szCs w:val="18"/>
              </w:rPr>
              <w:t>e</w:t>
            </w:r>
            <w:r w:rsidR="00E039DD" w:rsidRPr="007E4293">
              <w:rPr>
                <w:rFonts w:cs="Calibri"/>
                <w:b w:val="0"/>
                <w:bCs w:val="0"/>
                <w:sz w:val="18"/>
                <w:szCs w:val="18"/>
              </w:rPr>
              <w:t>veransspecifik</w:t>
            </w:r>
            <w:r w:rsidR="007E4293">
              <w:rPr>
                <w:rFonts w:cs="Calibri"/>
                <w:b w:val="0"/>
                <w:bCs w:val="0"/>
                <w:sz w:val="18"/>
                <w:szCs w:val="18"/>
              </w:rPr>
              <w:t>a</w:t>
            </w:r>
            <w:r w:rsidR="00E039DD" w:rsidRPr="007E4293">
              <w:rPr>
                <w:rFonts w:cs="Calibri"/>
                <w:b w:val="0"/>
                <w:bCs w:val="0"/>
                <w:sz w:val="18"/>
                <w:szCs w:val="18"/>
              </w:rPr>
              <w:t>tioner</w:t>
            </w:r>
            <w:r w:rsidRPr="007E4293">
              <w:rPr>
                <w:rFonts w:cs="Calibri"/>
                <w:b w:val="0"/>
                <w:bCs w:val="0"/>
                <w:sz w:val="18"/>
                <w:szCs w:val="18"/>
              </w:rPr>
              <w:t>”</w:t>
            </w:r>
            <w:r w:rsidR="00E039DD" w:rsidRPr="007E4293">
              <w:rPr>
                <w:rFonts w:cs="Calibri"/>
                <w:b w:val="0"/>
                <w:bCs w:val="0"/>
                <w:sz w:val="18"/>
                <w:szCs w:val="18"/>
              </w:rPr>
              <w:t xml:space="preserve"> </w:t>
            </w:r>
            <w:r w:rsidRPr="007E4293">
              <w:rPr>
                <w:rFonts w:cs="Calibri"/>
                <w:b w:val="0"/>
                <w:bCs w:val="0"/>
                <w:sz w:val="18"/>
                <w:szCs w:val="18"/>
              </w:rPr>
              <w:t xml:space="preserve">i </w:t>
            </w:r>
            <w:hyperlink r:id="rId18" w:history="1">
              <w:r w:rsidR="00E35A55">
                <w:rPr>
                  <w:rStyle w:val="Hyperlnk"/>
                  <w:b w:val="0"/>
                  <w:bCs w:val="0"/>
                  <w:sz w:val="18"/>
                  <w:szCs w:val="18"/>
                </w:rPr>
                <w:t>Leveransspecifikatione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572115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BFDB5A" w14:textId="37F2BE53" w:rsidR="00E039DD" w:rsidRDefault="001D3D34" w:rsidP="0061641B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p>
            </w:tc>
          </w:sdtContent>
        </w:sdt>
      </w:tr>
    </w:tbl>
    <w:p w14:paraId="08E40B4C" w14:textId="73C4E06E" w:rsidR="00E90F7B" w:rsidRPr="00E90F7B" w:rsidRDefault="00BF483D" w:rsidP="00E9646A">
      <w:pPr>
        <w:pStyle w:val="OnumreradRubrik1"/>
      </w:pPr>
      <w:r>
        <w:t>M</w:t>
      </w:r>
      <w:r w:rsidR="00D55716" w:rsidRPr="00665C0E">
        <w:t>odell</w:t>
      </w:r>
      <w:r>
        <w:t>filer</w:t>
      </w:r>
    </w:p>
    <w:tbl>
      <w:tblPr>
        <w:tblStyle w:val="Ljuslista-dekorfrg1"/>
        <w:tblW w:w="867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542"/>
        <w:gridCol w:w="1134"/>
      </w:tblGrid>
      <w:tr w:rsidR="009372BA" w:rsidRPr="00665C0E" w14:paraId="7E4562A3" w14:textId="77777777" w:rsidTr="00395F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6C75AD0" w14:textId="2DC5F007" w:rsidR="009372BA" w:rsidRPr="00665C0E" w:rsidRDefault="00BF483D" w:rsidP="00CC10E7">
            <w:pPr>
              <w:spacing w:after="0" w:line="0" w:lineRule="atLeast"/>
              <w:rPr>
                <w:rFonts w:asciiTheme="majorHAnsi" w:hAnsiTheme="majorHAnsi" w:cs="Calibri"/>
              </w:rPr>
            </w:pPr>
            <w:r>
              <w:rPr>
                <w:rFonts w:asciiTheme="majorHAnsi" w:hAnsiTheme="majorHAnsi" w:cs="Calibri"/>
              </w:rPr>
              <w:t>Checklista för modellfil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A489BF" w14:textId="130433EF" w:rsidR="009372BA" w:rsidRPr="00665C0E" w:rsidRDefault="009372BA" w:rsidP="00CC10E7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</w:p>
        </w:tc>
      </w:tr>
      <w:tr w:rsidR="004C2339" w:rsidRPr="00665C0E" w14:paraId="4668C707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BA087C3" w14:textId="54337BFB" w:rsidR="004C2339" w:rsidRPr="00021C03" w:rsidRDefault="00987738" w:rsidP="00CC10E7">
            <w:pPr>
              <w:spacing w:after="0" w:line="0" w:lineRule="atLeast"/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Namngivning av våningar och plushöjder </w:t>
            </w:r>
            <w:r w:rsidR="004C2339">
              <w:rPr>
                <w:rFonts w:cs="Calibri"/>
                <w:b w:val="0"/>
                <w:bCs w:val="0"/>
                <w:sz w:val="18"/>
                <w:szCs w:val="18"/>
              </w:rPr>
              <w:t xml:space="preserve">överensstämmer med </w:t>
            </w:r>
            <w:hyperlink r:id="rId19" w:history="1">
              <w:proofErr w:type="spellStart"/>
              <w:r w:rsidR="00E35A55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Littererin</w:t>
              </w:r>
              <w:r w:rsidR="00E35A55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g</w:t>
              </w:r>
              <w:proofErr w:type="spellEnd"/>
              <w:r w:rsidR="00E35A55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 xml:space="preserve"> byggd miljö SISAB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2047975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88521A7" w14:textId="611B7C3D" w:rsidR="004C2339" w:rsidRPr="00665C0E" w:rsidRDefault="00F62B9C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9372BA" w:rsidRPr="00665C0E" w14:paraId="4A847D66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B25999F" w14:textId="021FF915" w:rsidR="009372BA" w:rsidRPr="00665C0E" w:rsidRDefault="004144B8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Programspecifika </w:t>
            </w:r>
            <w:r w:rsidR="00C96A8A">
              <w:rPr>
                <w:rFonts w:cs="Calibri"/>
                <w:b w:val="0"/>
                <w:bCs w:val="0"/>
                <w:sz w:val="18"/>
                <w:szCs w:val="18"/>
              </w:rPr>
              <w:t xml:space="preserve">åtgärd och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inställningar har implementerats enligt </w:t>
            </w:r>
            <w:hyperlink r:id="rId20" w:history="1">
              <w:r w:rsidRPr="004144B8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Program</w:t>
              </w:r>
              <w:r w:rsidRPr="004144B8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v</w:t>
              </w:r>
              <w:r w:rsidRPr="004144B8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aror och inställningar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777168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1BF7F54" w14:textId="61E8785C" w:rsidR="009372BA" w:rsidRPr="00665C0E" w:rsidRDefault="00172CE5" w:rsidP="0040374F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9372BA" w:rsidRPr="00665C0E" w14:paraId="1C1EA0AB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CBA19F" w14:textId="44B133A4" w:rsidR="009372BA" w:rsidRPr="0062068D" w:rsidRDefault="00750CFB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62068D">
              <w:rPr>
                <w:rFonts w:cs="Calibri"/>
                <w:b w:val="0"/>
                <w:bCs w:val="0"/>
                <w:sz w:val="18"/>
                <w:szCs w:val="18"/>
              </w:rPr>
              <w:t xml:space="preserve">För IFC-exporter, IFC-exportinställningar har implementerats enligt </w:t>
            </w:r>
            <w:hyperlink r:id="rId21" w:history="1">
              <w:r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F</w:t>
              </w:r>
              <w:r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C</w:t>
              </w:r>
              <w:r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 xml:space="preserve">-export </w:t>
              </w:r>
              <w:r w:rsidR="00DC2288"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 xml:space="preserve">för Autodesk </w:t>
              </w:r>
              <w:proofErr w:type="spellStart"/>
              <w:r w:rsidR="00DC2288"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Revit</w:t>
              </w:r>
              <w:proofErr w:type="spellEnd"/>
            </w:hyperlink>
            <w:r w:rsidR="00DC2288" w:rsidRPr="0062068D">
              <w:rPr>
                <w:rFonts w:cs="Calibri"/>
                <w:b w:val="0"/>
                <w:bCs w:val="0"/>
                <w:sz w:val="18"/>
                <w:szCs w:val="18"/>
              </w:rPr>
              <w:t xml:space="preserve"> eller </w:t>
            </w:r>
            <w:hyperlink r:id="rId22" w:history="1">
              <w:r w:rsidR="00DC2288"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FC-expo</w:t>
              </w:r>
              <w:r w:rsidR="00DC2288"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r</w:t>
              </w:r>
              <w:r w:rsidR="00DC2288"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 xml:space="preserve">ter för </w:t>
              </w:r>
              <w:proofErr w:type="spellStart"/>
              <w:r w:rsidR="00DC2288"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MagiCAD</w:t>
              </w:r>
              <w:proofErr w:type="spellEnd"/>
            </w:hyperlink>
          </w:p>
        </w:tc>
        <w:sdt>
          <w:sdtPr>
            <w:rPr>
              <w:rFonts w:cs="Calibri"/>
              <w:sz w:val="32"/>
              <w:szCs w:val="32"/>
            </w:rPr>
            <w:id w:val="-1895415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8A3B9E0" w14:textId="49B19E30" w:rsidR="009372BA" w:rsidRPr="00665C0E" w:rsidRDefault="00172CE5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212590" w:rsidRPr="00665C0E" w14:paraId="6DAC1B97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5C9A3D" w14:textId="6A25178A" w:rsidR="00212590" w:rsidRPr="007404DA" w:rsidRDefault="00212590" w:rsidP="00CC10E7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Modellen är uppbyggd enligt ”Modellens uppbyggnad” </w:t>
            </w:r>
            <w:r w:rsidR="005563F2">
              <w:rPr>
                <w:rFonts w:cs="Calibri"/>
                <w:b w:val="0"/>
                <w:bCs w:val="0"/>
                <w:sz w:val="18"/>
                <w:szCs w:val="18"/>
              </w:rPr>
              <w:t>i</w:t>
            </w:r>
            <w:r w:rsidRPr="007404DA">
              <w:rPr>
                <w:rFonts w:cs="Calibri"/>
                <w:b w:val="0"/>
                <w:bCs w:val="0"/>
                <w:sz w:val="18"/>
                <w:szCs w:val="18"/>
              </w:rPr>
              <w:t xml:space="preserve"> </w:t>
            </w:r>
            <w:hyperlink r:id="rId23" w:history="1">
              <w:r w:rsidRPr="007404DA">
                <w:rPr>
                  <w:rStyle w:val="Hyperlnk"/>
                  <w:b w:val="0"/>
                  <w:bCs w:val="0"/>
                  <w:sz w:val="18"/>
                  <w:szCs w:val="18"/>
                </w:rPr>
                <w:t>Modelleringstek</w:t>
              </w:r>
              <w:r w:rsidRPr="007404DA">
                <w:rPr>
                  <w:rStyle w:val="Hyperlnk"/>
                  <w:b w:val="0"/>
                  <w:bCs w:val="0"/>
                  <w:sz w:val="18"/>
                  <w:szCs w:val="18"/>
                </w:rPr>
                <w:t>n</w:t>
              </w:r>
              <w:r w:rsidRPr="007404DA">
                <w:rPr>
                  <w:rStyle w:val="Hyperlnk"/>
                  <w:b w:val="0"/>
                  <w:bCs w:val="0"/>
                  <w:sz w:val="18"/>
                  <w:szCs w:val="18"/>
                </w:rPr>
                <w:t>ik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596508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95F386" w14:textId="0871090B" w:rsidR="00212590" w:rsidRDefault="005563F2" w:rsidP="0040374F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5563F2" w:rsidRPr="00665C0E" w14:paraId="6E1DA836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261F3A" w14:textId="2C624800" w:rsidR="005563F2" w:rsidRDefault="005563F2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Ritningsvyer i modellerna är upplagda enligt ”Ritningsvyer i modeller” i</w:t>
            </w:r>
            <w:r w:rsidRPr="007404DA">
              <w:rPr>
                <w:rFonts w:cs="Calibri"/>
                <w:b w:val="0"/>
                <w:bCs w:val="0"/>
                <w:sz w:val="18"/>
                <w:szCs w:val="18"/>
              </w:rPr>
              <w:t xml:space="preserve"> </w:t>
            </w:r>
            <w:hyperlink r:id="rId24" w:history="1">
              <w:r w:rsidRPr="007404DA">
                <w:rPr>
                  <w:rStyle w:val="Hyperlnk"/>
                  <w:b w:val="0"/>
                  <w:bCs w:val="0"/>
                  <w:sz w:val="18"/>
                  <w:szCs w:val="18"/>
                </w:rPr>
                <w:t>Modeller</w:t>
              </w:r>
              <w:r w:rsidRPr="007404DA">
                <w:rPr>
                  <w:rStyle w:val="Hyperlnk"/>
                  <w:b w:val="0"/>
                  <w:bCs w:val="0"/>
                  <w:sz w:val="18"/>
                  <w:szCs w:val="18"/>
                </w:rPr>
                <w:t>i</w:t>
              </w:r>
              <w:r w:rsidRPr="007404DA">
                <w:rPr>
                  <w:rStyle w:val="Hyperlnk"/>
                  <w:b w:val="0"/>
                  <w:bCs w:val="0"/>
                  <w:sz w:val="18"/>
                  <w:szCs w:val="18"/>
                </w:rPr>
                <w:t>ngsteknik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244839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889DE2" w14:textId="6BA198DE" w:rsidR="005563F2" w:rsidRDefault="007D5A19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404DA" w:rsidRPr="00665C0E" w14:paraId="5293FF06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217FE2" w14:textId="66B7186B" w:rsidR="007404DA" w:rsidRPr="007404DA" w:rsidRDefault="007404DA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7404DA">
              <w:rPr>
                <w:rFonts w:cs="Calibri"/>
                <w:b w:val="0"/>
                <w:bCs w:val="0"/>
                <w:sz w:val="18"/>
                <w:szCs w:val="18"/>
              </w:rPr>
              <w:t xml:space="preserve">Våningstillhörighet av objekt är enligt Våningstillhörighet i </w:t>
            </w:r>
            <w:hyperlink r:id="rId25" w:history="1">
              <w:r w:rsidRPr="007404DA">
                <w:rPr>
                  <w:rStyle w:val="Hyperlnk"/>
                  <w:b w:val="0"/>
                  <w:bCs w:val="0"/>
                  <w:sz w:val="18"/>
                  <w:szCs w:val="18"/>
                </w:rPr>
                <w:t>Modelleringsteknik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906694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A33DC38" w14:textId="5A987AAD" w:rsidR="007404DA" w:rsidRDefault="009A7CDE" w:rsidP="0040374F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921811" w:rsidRPr="00665C0E" w14:paraId="42A838DB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165CED" w14:textId="33AC1729" w:rsidR="00921811" w:rsidRPr="00921811" w:rsidRDefault="00921811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921811">
              <w:rPr>
                <w:rFonts w:cs="Calibri"/>
                <w:b w:val="0"/>
                <w:bCs w:val="0"/>
                <w:sz w:val="18"/>
                <w:szCs w:val="18"/>
              </w:rPr>
              <w:t xml:space="preserve">Objekt modelleras enligt </w:t>
            </w:r>
            <w:r w:rsidR="007D5A19">
              <w:rPr>
                <w:rFonts w:cs="Calibri"/>
                <w:b w:val="0"/>
                <w:bCs w:val="0"/>
                <w:sz w:val="18"/>
                <w:szCs w:val="18"/>
              </w:rPr>
              <w:t>”</w:t>
            </w:r>
            <w:r w:rsidRPr="00921811">
              <w:rPr>
                <w:rFonts w:cs="Calibri"/>
                <w:b w:val="0"/>
                <w:bCs w:val="0"/>
                <w:sz w:val="18"/>
                <w:szCs w:val="18"/>
              </w:rPr>
              <w:t>Objekt</w:t>
            </w:r>
            <w:r w:rsidR="007D5A19">
              <w:rPr>
                <w:rFonts w:cs="Calibri"/>
                <w:b w:val="0"/>
                <w:bCs w:val="0"/>
                <w:sz w:val="18"/>
                <w:szCs w:val="18"/>
              </w:rPr>
              <w:t>”</w:t>
            </w:r>
            <w:r w:rsidRPr="00921811">
              <w:rPr>
                <w:rFonts w:cs="Calibri"/>
                <w:b w:val="0"/>
                <w:bCs w:val="0"/>
                <w:sz w:val="18"/>
                <w:szCs w:val="18"/>
              </w:rPr>
              <w:t xml:space="preserve"> i </w:t>
            </w:r>
            <w:hyperlink r:id="rId26" w:history="1">
              <w:r w:rsidRPr="00921811">
                <w:rPr>
                  <w:rStyle w:val="Hyperlnk"/>
                  <w:b w:val="0"/>
                  <w:bCs w:val="0"/>
                  <w:sz w:val="18"/>
                  <w:szCs w:val="18"/>
                </w:rPr>
                <w:t>Modelleringsteknik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297018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5F7E8BB" w14:textId="7CBAE5F9" w:rsidR="00921811" w:rsidRDefault="009A7CDE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163E87" w:rsidRPr="00665C0E" w14:paraId="5768865A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42740D" w14:textId="654CB90C" w:rsidR="00163E87" w:rsidRPr="00163E87" w:rsidRDefault="00163E87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163E87">
              <w:rPr>
                <w:rFonts w:cs="Calibri"/>
                <w:b w:val="0"/>
                <w:bCs w:val="0"/>
                <w:sz w:val="18"/>
                <w:szCs w:val="18"/>
              </w:rPr>
              <w:t xml:space="preserve">Namngivning av rumstyper </w:t>
            </w:r>
            <w:r w:rsidR="00D65D0F">
              <w:rPr>
                <w:rFonts w:cs="Calibri"/>
                <w:b w:val="0"/>
                <w:bCs w:val="0"/>
                <w:sz w:val="18"/>
                <w:szCs w:val="18"/>
              </w:rPr>
              <w:t xml:space="preserve">överensstämmer med </w:t>
            </w:r>
            <w:hyperlink r:id="rId27" w:history="1">
              <w:r w:rsidRPr="00163E87">
                <w:rPr>
                  <w:rStyle w:val="Hyperlnk"/>
                  <w:b w:val="0"/>
                  <w:bCs w:val="0"/>
                  <w:sz w:val="18"/>
                  <w:szCs w:val="18"/>
                </w:rPr>
                <w:t>Namngivning</w:t>
              </w:r>
              <w:r w:rsidRPr="00163E87">
                <w:rPr>
                  <w:rStyle w:val="Hyperlnk"/>
                  <w:b w:val="0"/>
                  <w:bCs w:val="0"/>
                  <w:sz w:val="18"/>
                  <w:szCs w:val="18"/>
                </w:rPr>
                <w:t xml:space="preserve"> </w:t>
              </w:r>
              <w:r w:rsidRPr="00163E87">
                <w:rPr>
                  <w:rStyle w:val="Hyperlnk"/>
                  <w:b w:val="0"/>
                  <w:bCs w:val="0"/>
                  <w:sz w:val="18"/>
                  <w:szCs w:val="18"/>
                </w:rPr>
                <w:t>av rumstype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378514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26AD48B" w14:textId="7C59DED0" w:rsidR="00163E87" w:rsidRDefault="009A7CDE" w:rsidP="0040374F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5962E1" w:rsidRPr="00665C0E" w14:paraId="05011328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7182434" w14:textId="6723FB84" w:rsidR="005962E1" w:rsidRPr="001D0CCB" w:rsidRDefault="005962E1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Objekt</w:t>
            </w:r>
            <w:r w:rsidR="00356DCA">
              <w:rPr>
                <w:rFonts w:cs="Calibri"/>
                <w:b w:val="0"/>
                <w:bCs w:val="0"/>
                <w:sz w:val="18"/>
                <w:szCs w:val="18"/>
              </w:rPr>
              <w:t>s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>information</w:t>
            </w:r>
            <w:r w:rsidR="00356DCA">
              <w:rPr>
                <w:rFonts w:cs="Calibri"/>
                <w:b w:val="0"/>
                <w:bCs w:val="0"/>
                <w:sz w:val="18"/>
                <w:szCs w:val="18"/>
              </w:rPr>
              <w:t xml:space="preserve"> och klassifikation </w:t>
            </w:r>
            <w:r w:rsidR="00356DCA" w:rsidRPr="00356DCA">
              <w:rPr>
                <w:rFonts w:cs="Calibri"/>
                <w:b w:val="0"/>
                <w:bCs w:val="0"/>
                <w:sz w:val="18"/>
                <w:szCs w:val="18"/>
              </w:rPr>
              <w:t xml:space="preserve">enligt </w:t>
            </w:r>
            <w:hyperlink r:id="rId28" w:history="1">
              <w:r w:rsidR="00356DCA" w:rsidRPr="00356DCA">
                <w:rPr>
                  <w:rStyle w:val="Hyperlnk"/>
                  <w:b w:val="0"/>
                  <w:bCs w:val="0"/>
                  <w:sz w:val="18"/>
                  <w:szCs w:val="18"/>
                </w:rPr>
                <w:t>Objektsinformation och klassificering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0325393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431C938" w14:textId="3EB68B7B" w:rsidR="005962E1" w:rsidRDefault="009A7CDE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1D0CCB" w:rsidRPr="00665C0E" w14:paraId="5809176D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6EFC91" w14:textId="5DC7D054" w:rsidR="001D0CCB" w:rsidRPr="001D0CCB" w:rsidRDefault="001D0CCB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1D0CCB">
              <w:rPr>
                <w:rFonts w:cs="Calibri"/>
                <w:b w:val="0"/>
                <w:bCs w:val="0"/>
                <w:sz w:val="18"/>
                <w:szCs w:val="18"/>
              </w:rPr>
              <w:t xml:space="preserve">Namngivning av objekt och attribut enligt </w:t>
            </w:r>
            <w:hyperlink r:id="rId29" w:history="1">
              <w:r w:rsidRPr="001D0CCB">
                <w:rPr>
                  <w:rStyle w:val="Hyperlnk"/>
                  <w:b w:val="0"/>
                  <w:bCs w:val="0"/>
                  <w:sz w:val="18"/>
                  <w:szCs w:val="18"/>
                </w:rPr>
                <w:t>Objektsinform</w:t>
              </w:r>
              <w:r w:rsidRPr="001D0CCB">
                <w:rPr>
                  <w:rStyle w:val="Hyperlnk"/>
                  <w:b w:val="0"/>
                  <w:bCs w:val="0"/>
                  <w:sz w:val="18"/>
                  <w:szCs w:val="18"/>
                </w:rPr>
                <w:t>a</w:t>
              </w:r>
              <w:r w:rsidRPr="001D0CCB">
                <w:rPr>
                  <w:rStyle w:val="Hyperlnk"/>
                  <w:b w:val="0"/>
                  <w:bCs w:val="0"/>
                  <w:sz w:val="18"/>
                  <w:szCs w:val="18"/>
                </w:rPr>
                <w:t>tion och klassificering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31948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0DC21CA" w14:textId="3D91DD6C" w:rsidR="001D0CCB" w:rsidRDefault="009A7CDE" w:rsidP="0040374F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8329B3" w:rsidRPr="00665C0E" w14:paraId="7D16DE36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0FEF9B0" w14:textId="5EB72A0F" w:rsidR="009C1B08" w:rsidRPr="00743295" w:rsidRDefault="009C1B08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9C1B08">
              <w:rPr>
                <w:rFonts w:cs="Calibri"/>
                <w:b w:val="0"/>
                <w:bCs w:val="0"/>
                <w:sz w:val="18"/>
                <w:szCs w:val="18"/>
              </w:rPr>
              <w:t xml:space="preserve">Koordinater </w:t>
            </w:r>
            <w:r w:rsidR="00D94EC0">
              <w:rPr>
                <w:rFonts w:cs="Calibri"/>
                <w:b w:val="0"/>
                <w:bCs w:val="0"/>
                <w:sz w:val="18"/>
                <w:szCs w:val="18"/>
              </w:rPr>
              <w:t xml:space="preserve">har konfigurerats </w:t>
            </w:r>
            <w:r w:rsidRPr="009C1B08">
              <w:rPr>
                <w:rFonts w:cs="Calibri"/>
                <w:b w:val="0"/>
                <w:bCs w:val="0"/>
                <w:sz w:val="18"/>
                <w:szCs w:val="18"/>
              </w:rPr>
              <w:t>enligt 50-SISAB-</w:t>
            </w:r>
            <w:r w:rsidR="009A33E1">
              <w:rPr>
                <w:rFonts w:cs="Calibri"/>
                <w:b w:val="0"/>
                <w:bCs w:val="0"/>
                <w:sz w:val="18"/>
                <w:szCs w:val="18"/>
              </w:rPr>
              <w:t>Genomförandeplan för</w:t>
            </w:r>
            <w:r w:rsidRPr="009C1B08">
              <w:rPr>
                <w:rFonts w:cs="Calibri"/>
                <w:b w:val="0"/>
                <w:bCs w:val="0"/>
                <w:sz w:val="18"/>
                <w:szCs w:val="18"/>
              </w:rPr>
              <w:t xml:space="preserve"> BIM</w:t>
            </w:r>
          </w:p>
        </w:tc>
        <w:sdt>
          <w:sdtPr>
            <w:rPr>
              <w:rFonts w:cs="Calibri"/>
              <w:sz w:val="32"/>
              <w:szCs w:val="32"/>
            </w:rPr>
            <w:id w:val="-2134470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0BDD165" w14:textId="24A8842A" w:rsidR="008329B3" w:rsidRPr="00665C0E" w:rsidRDefault="00743295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43295" w:rsidRPr="00665C0E" w14:paraId="4A02EFAE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440782" w14:textId="035D4700" w:rsidR="00743295" w:rsidRPr="009C1B08" w:rsidRDefault="00743295" w:rsidP="00743295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9C1B08">
              <w:rPr>
                <w:rFonts w:cs="Calibri"/>
                <w:b w:val="0"/>
                <w:bCs w:val="0"/>
                <w:sz w:val="18"/>
                <w:szCs w:val="18"/>
              </w:rPr>
              <w:t xml:space="preserve">Höjder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i modellen har konfigurerats </w:t>
            </w:r>
            <w:r w:rsidRPr="009C1B08">
              <w:rPr>
                <w:rFonts w:cs="Calibri"/>
                <w:b w:val="0"/>
                <w:bCs w:val="0"/>
                <w:sz w:val="18"/>
                <w:szCs w:val="18"/>
              </w:rPr>
              <w:t xml:space="preserve">enligt </w:t>
            </w:r>
            <w:r w:rsidR="008872AF" w:rsidRPr="009C1B08">
              <w:rPr>
                <w:rFonts w:cs="Calibri"/>
                <w:b w:val="0"/>
                <w:bCs w:val="0"/>
                <w:sz w:val="18"/>
                <w:szCs w:val="18"/>
              </w:rPr>
              <w:t>50-SISAB-</w:t>
            </w:r>
            <w:r w:rsidR="008872AF">
              <w:rPr>
                <w:rFonts w:cs="Calibri"/>
                <w:b w:val="0"/>
                <w:bCs w:val="0"/>
                <w:sz w:val="18"/>
                <w:szCs w:val="18"/>
              </w:rPr>
              <w:t>Genomförandeplan för</w:t>
            </w:r>
            <w:r w:rsidR="008872AF" w:rsidRPr="009C1B08">
              <w:rPr>
                <w:rFonts w:cs="Calibri"/>
                <w:b w:val="0"/>
                <w:bCs w:val="0"/>
                <w:sz w:val="18"/>
                <w:szCs w:val="18"/>
              </w:rPr>
              <w:t xml:space="preserve"> BIM</w:t>
            </w:r>
          </w:p>
        </w:tc>
        <w:sdt>
          <w:sdtPr>
            <w:rPr>
              <w:rFonts w:cs="Calibri"/>
              <w:sz w:val="32"/>
              <w:szCs w:val="32"/>
            </w:rPr>
            <w:id w:val="-1791194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8E0FAD0" w14:textId="72DFACF0" w:rsidR="00743295" w:rsidRDefault="00743295" w:rsidP="0040374F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43295" w:rsidRPr="00665C0E" w14:paraId="16E21AF1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AFE6A63" w14:textId="4E9C4178" w:rsidR="00743295" w:rsidRPr="009C1B08" w:rsidRDefault="00743295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Information utbytes enligt utbytesformat i </w:t>
            </w:r>
            <w:r w:rsidR="008872AF" w:rsidRPr="009C1B08">
              <w:rPr>
                <w:rFonts w:cs="Calibri"/>
                <w:b w:val="0"/>
                <w:bCs w:val="0"/>
                <w:sz w:val="18"/>
                <w:szCs w:val="18"/>
              </w:rPr>
              <w:t>50-SISAB-</w:t>
            </w:r>
            <w:r w:rsidR="008872AF">
              <w:rPr>
                <w:rFonts w:cs="Calibri"/>
                <w:b w:val="0"/>
                <w:bCs w:val="0"/>
                <w:sz w:val="18"/>
                <w:szCs w:val="18"/>
              </w:rPr>
              <w:t>Genomförandeplan för</w:t>
            </w:r>
            <w:r w:rsidR="008872AF" w:rsidRPr="009C1B08">
              <w:rPr>
                <w:rFonts w:cs="Calibri"/>
                <w:b w:val="0"/>
                <w:bCs w:val="0"/>
                <w:sz w:val="18"/>
                <w:szCs w:val="18"/>
              </w:rPr>
              <w:t xml:space="preserve"> BIM</w:t>
            </w:r>
          </w:p>
        </w:tc>
        <w:sdt>
          <w:sdtPr>
            <w:rPr>
              <w:rFonts w:cs="Calibri"/>
              <w:sz w:val="32"/>
              <w:szCs w:val="32"/>
            </w:rPr>
            <w:id w:val="34853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D440E36" w14:textId="65833398" w:rsidR="00743295" w:rsidRDefault="00743295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6D3A00" w:rsidRPr="00665C0E" w14:paraId="13D5C621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8E891DA" w14:textId="4D1BF53F" w:rsidR="006D3A00" w:rsidRDefault="006D3A00" w:rsidP="006D3A00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  <w:r w:rsidRPr="003C5CC3">
              <w:rPr>
                <w:rFonts w:cs="Calibri"/>
                <w:b w:val="0"/>
                <w:bCs w:val="0"/>
                <w:sz w:val="18"/>
                <w:szCs w:val="18"/>
              </w:rPr>
              <w:t xml:space="preserve">Omfattningen av leveransen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är </w:t>
            </w:r>
            <w:r w:rsidRPr="003C5CC3">
              <w:rPr>
                <w:rFonts w:cs="Calibri"/>
                <w:b w:val="0"/>
                <w:bCs w:val="0"/>
                <w:sz w:val="18"/>
                <w:szCs w:val="18"/>
              </w:rPr>
              <w:t>enligt ”</w:t>
            </w:r>
            <w:hyperlink r:id="rId30" w:history="1">
              <w:r w:rsidRPr="003554BC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omfattning a</w:t>
              </w:r>
              <w:r w:rsidRPr="003554BC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v</w:t>
              </w:r>
              <w:r w:rsidRPr="003554BC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 xml:space="preserve"> leverans ombyggnation</w:t>
              </w:r>
            </w:hyperlink>
            <w:r w:rsidRPr="003C5CC3">
              <w:rPr>
                <w:rFonts w:cs="Calibri"/>
                <w:b w:val="0"/>
                <w:bCs w:val="0"/>
                <w:sz w:val="18"/>
                <w:szCs w:val="18"/>
              </w:rPr>
              <w:t>” eller ”omfattning av leverans nybyggnation” i</w:t>
            </w:r>
            <w:r w:rsidRPr="003C5CC3">
              <w:rPr>
                <w:b w:val="0"/>
                <w:bCs w:val="0"/>
                <w:sz w:val="18"/>
                <w:szCs w:val="18"/>
              </w:rPr>
              <w:t xml:space="preserve"> </w:t>
            </w:r>
            <w:hyperlink r:id="rId31" w:history="1">
              <w:r w:rsidRPr="003C5CC3">
                <w:rPr>
                  <w:b w:val="0"/>
                  <w:bCs w:val="0"/>
                  <w:color w:val="0000FF"/>
                  <w:sz w:val="18"/>
                  <w:szCs w:val="18"/>
                  <w:u w:val="single"/>
                </w:rPr>
                <w:t>Omfa</w:t>
              </w:r>
              <w:r w:rsidRPr="003C5CC3">
                <w:rPr>
                  <w:b w:val="0"/>
                  <w:bCs w:val="0"/>
                  <w:color w:val="0000FF"/>
                  <w:sz w:val="18"/>
                  <w:szCs w:val="18"/>
                  <w:u w:val="single"/>
                </w:rPr>
                <w:t>t</w:t>
              </w:r>
              <w:r w:rsidRPr="003C5CC3">
                <w:rPr>
                  <w:b w:val="0"/>
                  <w:bCs w:val="0"/>
                  <w:color w:val="0000FF"/>
                  <w:sz w:val="18"/>
                  <w:szCs w:val="18"/>
                  <w:u w:val="single"/>
                </w:rPr>
                <w:t>tning av leverans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826731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D305FBE" w14:textId="1F071823" w:rsidR="006D3A00" w:rsidRDefault="006D3A00" w:rsidP="006D3A00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6D3A00" w:rsidRPr="00665C0E" w14:paraId="58B45C40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FC4656" w14:textId="2D5439A4" w:rsidR="006D3A00" w:rsidRDefault="006D3A00" w:rsidP="006D3A00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  <w:r w:rsidRPr="00774EAB">
              <w:rPr>
                <w:rFonts w:cs="Calibri"/>
                <w:b w:val="0"/>
                <w:bCs w:val="0"/>
                <w:sz w:val="18"/>
                <w:szCs w:val="18"/>
              </w:rPr>
              <w:t xml:space="preserve">Objektsinformation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finns med och </w:t>
            </w:r>
            <w:r w:rsidRPr="00774EAB">
              <w:rPr>
                <w:rFonts w:cs="Calibri"/>
                <w:b w:val="0"/>
                <w:bCs w:val="0"/>
                <w:sz w:val="18"/>
                <w:szCs w:val="18"/>
              </w:rPr>
              <w:t xml:space="preserve">är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upplagd </w:t>
            </w:r>
            <w:r w:rsidRPr="00774EAB">
              <w:rPr>
                <w:rFonts w:cs="Calibri"/>
                <w:b w:val="0"/>
                <w:bCs w:val="0"/>
                <w:sz w:val="18"/>
                <w:szCs w:val="18"/>
              </w:rPr>
              <w:t>enligt ”Leveransspecifikation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>er</w:t>
            </w:r>
            <w:r w:rsidRPr="00774EAB">
              <w:rPr>
                <w:rFonts w:cs="Calibri"/>
                <w:b w:val="0"/>
                <w:bCs w:val="0"/>
                <w:sz w:val="18"/>
                <w:szCs w:val="18"/>
              </w:rPr>
              <w:t>” i</w:t>
            </w:r>
            <w:r>
              <w:rPr>
                <w:rFonts w:cs="Calibri"/>
                <w:sz w:val="18"/>
                <w:szCs w:val="18"/>
              </w:rPr>
              <w:t xml:space="preserve"> </w:t>
            </w:r>
            <w:hyperlink r:id="rId32" w:history="1">
              <w:r w:rsidRPr="003C5CC3">
                <w:rPr>
                  <w:b w:val="0"/>
                  <w:bCs w:val="0"/>
                  <w:color w:val="0000FF"/>
                  <w:sz w:val="18"/>
                  <w:szCs w:val="18"/>
                  <w:u w:val="single"/>
                </w:rPr>
                <w:t>Omfattning av leverans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5347684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D2327A2" w14:textId="44119A54" w:rsidR="006D3A00" w:rsidRDefault="006D3A00" w:rsidP="006D3A00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p>
            </w:tc>
          </w:sdtContent>
        </w:sdt>
      </w:tr>
    </w:tbl>
    <w:bookmarkEnd w:id="1"/>
    <w:p w14:paraId="4CDAE0DF" w14:textId="272842B8" w:rsidR="00D55716" w:rsidRPr="00665C0E" w:rsidRDefault="00771CB9" w:rsidP="00D55716">
      <w:pPr>
        <w:pStyle w:val="OnumreradRubrik1"/>
      </w:pPr>
      <w:r>
        <w:t>R</w:t>
      </w:r>
      <w:r w:rsidR="00D55716" w:rsidRPr="00665C0E">
        <w:t>itning</w:t>
      </w:r>
      <w:r w:rsidR="00BF483D">
        <w:t>s</w:t>
      </w:r>
      <w:r w:rsidR="008645E2">
        <w:t>definitions- och ritningsfiler</w:t>
      </w:r>
    </w:p>
    <w:tbl>
      <w:tblPr>
        <w:tblStyle w:val="Ljuslista-dekorfrg1"/>
        <w:tblW w:w="867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542"/>
        <w:gridCol w:w="1134"/>
      </w:tblGrid>
      <w:tr w:rsidR="006702C0" w:rsidRPr="00665C0E" w14:paraId="2F163EE6" w14:textId="77777777" w:rsidTr="006164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391B3B" w14:textId="4BC20431" w:rsidR="006702C0" w:rsidRPr="00665C0E" w:rsidRDefault="006702C0" w:rsidP="0061641B">
            <w:pPr>
              <w:spacing w:after="0" w:line="0" w:lineRule="atLeast"/>
              <w:rPr>
                <w:rFonts w:asciiTheme="majorHAnsi" w:hAnsiTheme="majorHAnsi" w:cs="Calibri"/>
              </w:rPr>
            </w:pPr>
            <w:r w:rsidRPr="00665C0E">
              <w:rPr>
                <w:rFonts w:asciiTheme="majorHAnsi" w:hAnsiTheme="majorHAnsi" w:cs="Calibri"/>
              </w:rPr>
              <w:t xml:space="preserve">Checklista för </w:t>
            </w:r>
            <w:r w:rsidR="00A10C39">
              <w:rPr>
                <w:rFonts w:asciiTheme="majorHAnsi" w:hAnsiTheme="majorHAnsi" w:cs="Calibri"/>
              </w:rPr>
              <w:t>ritningsdefinitions- och ritningsfil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D6520A" w14:textId="77777777" w:rsidR="006702C0" w:rsidRPr="00665C0E" w:rsidRDefault="006702C0" w:rsidP="0061641B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</w:p>
        </w:tc>
      </w:tr>
      <w:tr w:rsidR="00A77D84" w:rsidRPr="00665C0E" w14:paraId="5BBCCA93" w14:textId="77777777" w:rsidTr="00616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8D2CBC" w14:textId="735865C2" w:rsidR="00A77D84" w:rsidRPr="00665C0E" w:rsidRDefault="007A1142" w:rsidP="00A77D84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Ritningsstämpel </w:t>
            </w:r>
            <w:r w:rsidR="002406C2">
              <w:rPr>
                <w:rFonts w:cs="Calibri"/>
                <w:b w:val="0"/>
                <w:bCs w:val="0"/>
                <w:sz w:val="18"/>
                <w:szCs w:val="18"/>
              </w:rPr>
              <w:t>överensstämmer me</w:t>
            </w:r>
            <w:r w:rsidR="002406C2" w:rsidRPr="002406C2">
              <w:rPr>
                <w:rFonts w:cs="Calibri"/>
                <w:b w:val="0"/>
                <w:bCs w:val="0"/>
                <w:sz w:val="18"/>
                <w:szCs w:val="18"/>
              </w:rPr>
              <w:t xml:space="preserve">d </w:t>
            </w:r>
            <w:hyperlink r:id="rId33" w:history="1">
              <w:r w:rsidR="002406C2"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nn</w:t>
              </w:r>
              <w:r w:rsidR="002406C2"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e</w:t>
              </w:r>
              <w:r w:rsidR="002406C2"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håll ritning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775103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4FA2727" w14:textId="77777777" w:rsidR="00A77D84" w:rsidRPr="00665C0E" w:rsidRDefault="00A77D84" w:rsidP="00A77D84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77D84" w:rsidRPr="00665C0E" w14:paraId="42D80AD5" w14:textId="77777777" w:rsidTr="006164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B44736" w14:textId="0E837E10" w:rsidR="00A77D84" w:rsidRPr="00665C0E" w:rsidRDefault="00EF131C" w:rsidP="00A77D84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X-</w:t>
            </w:r>
            <w:proofErr w:type="spellStart"/>
            <w:r>
              <w:rPr>
                <w:rFonts w:cs="Calibri"/>
                <w:b w:val="0"/>
                <w:bCs w:val="0"/>
                <w:sz w:val="18"/>
                <w:szCs w:val="18"/>
              </w:rPr>
              <w:t>reffar</w:t>
            </w:r>
            <w:proofErr w:type="spellEnd"/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 och cirkulära referenser överensstämmer med </w:t>
            </w:r>
            <w:hyperlink r:id="rId34" w:history="1">
              <w:r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nnehåll ritning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703940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31CCC57" w14:textId="77777777" w:rsidR="00A77D84" w:rsidRPr="00665C0E" w:rsidRDefault="00A77D84" w:rsidP="00A77D84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77D84" w:rsidRPr="00665C0E" w14:paraId="3C3BE7B9" w14:textId="77777777" w:rsidTr="00616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24766D" w14:textId="29752418" w:rsidR="00A77D84" w:rsidRPr="00665C0E" w:rsidRDefault="00761A13" w:rsidP="00A77D84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Lagerstruktur överensstämmer med </w:t>
            </w:r>
            <w:hyperlink r:id="rId35" w:history="1">
              <w:r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nnehåll ritning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583760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2E026C4" w14:textId="77777777" w:rsidR="00A77D84" w:rsidRPr="00665C0E" w:rsidRDefault="00A77D84" w:rsidP="00A77D84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77D84" w:rsidRPr="00665C0E" w14:paraId="5850020F" w14:textId="77777777" w:rsidTr="006164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13578B9" w14:textId="77777777" w:rsidR="00A77D84" w:rsidRPr="00665C0E" w:rsidRDefault="00761A13" w:rsidP="00A77D84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Fönsteruppställningar och littera överensstämmer med </w:t>
            </w:r>
            <w:hyperlink r:id="rId36" w:history="1">
              <w:r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nnehåll ritning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215932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654D36" w14:textId="77777777" w:rsidR="00A77D84" w:rsidRPr="00665C0E" w:rsidRDefault="00A77D84" w:rsidP="00A77D84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61A13" w:rsidRPr="00665C0E" w14:paraId="03E52804" w14:textId="77777777" w:rsidTr="00616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D167D85" w14:textId="421CB034" w:rsidR="00761A13" w:rsidRDefault="00761A13" w:rsidP="00A77D84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lastRenderedPageBreak/>
              <w:t xml:space="preserve">Orienterande lager överensstämmer med </w:t>
            </w:r>
            <w:hyperlink r:id="rId37" w:history="1">
              <w:r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nnehåll ritning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122417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2DA185C" w14:textId="1E341542" w:rsidR="00761A13" w:rsidRPr="00665C0E" w:rsidRDefault="00E62B3D" w:rsidP="00A77D84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61A13" w:rsidRPr="00665C0E" w14:paraId="332F7A0D" w14:textId="77777777" w:rsidTr="006164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3FA9E7" w14:textId="30637A25" w:rsidR="00761A13" w:rsidRDefault="00761A13" w:rsidP="00A77D84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Rumsinformationstaggar överensstämmer med </w:t>
            </w:r>
            <w:hyperlink r:id="rId38" w:history="1">
              <w:r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nnehåll ritning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640020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865C47B" w14:textId="2A344E6C" w:rsidR="00761A13" w:rsidRPr="00665C0E" w:rsidRDefault="00E62B3D" w:rsidP="00A77D84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</w:tbl>
    <w:p w14:paraId="1C7F3FD3" w14:textId="263F692A" w:rsidR="00496AE0" w:rsidRDefault="00496AE0" w:rsidP="00496AE0">
      <w:pPr>
        <w:pStyle w:val="OnumreradRubrik1"/>
      </w:pPr>
      <w:r>
        <w:t>Markskötselritningar</w:t>
      </w:r>
    </w:p>
    <w:tbl>
      <w:tblPr>
        <w:tblStyle w:val="Ljuslista-dekorfrg1"/>
        <w:tblW w:w="867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542"/>
        <w:gridCol w:w="1134"/>
      </w:tblGrid>
      <w:tr w:rsidR="0070084B" w:rsidRPr="00665C0E" w14:paraId="0F20BF34" w14:textId="77777777" w:rsidTr="00FB2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455A225" w14:textId="7BC072BA" w:rsidR="0070084B" w:rsidRPr="00665C0E" w:rsidRDefault="0070084B" w:rsidP="00FB2FC2">
            <w:pPr>
              <w:spacing w:after="0" w:line="0" w:lineRule="atLeast"/>
              <w:rPr>
                <w:rFonts w:asciiTheme="majorHAnsi" w:hAnsiTheme="majorHAnsi" w:cs="Calibri"/>
              </w:rPr>
            </w:pPr>
            <w:r w:rsidRPr="00665C0E">
              <w:rPr>
                <w:rFonts w:asciiTheme="majorHAnsi" w:hAnsiTheme="majorHAnsi" w:cs="Calibri"/>
              </w:rPr>
              <w:t xml:space="preserve">Checklista för </w:t>
            </w:r>
            <w:r w:rsidR="00A10C39">
              <w:rPr>
                <w:rFonts w:asciiTheme="majorHAnsi" w:hAnsiTheme="majorHAnsi" w:cs="Calibri"/>
              </w:rPr>
              <w:t>markskötselritninga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3A6425" w14:textId="77777777" w:rsidR="0070084B" w:rsidRPr="00665C0E" w:rsidRDefault="0070084B" w:rsidP="00FB2FC2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</w:p>
        </w:tc>
      </w:tr>
      <w:tr w:rsidR="0070084B" w:rsidRPr="00665C0E" w14:paraId="4D75DA06" w14:textId="77777777" w:rsidTr="00FB2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653E69C" w14:textId="2B78F8FB" w:rsidR="0070084B" w:rsidRPr="00665C0E" w:rsidRDefault="00D749ED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Mark- oc</w:t>
            </w:r>
            <w:r w:rsidR="000E0DD2">
              <w:rPr>
                <w:rFonts w:cs="Calibri"/>
                <w:b w:val="0"/>
                <w:bCs w:val="0"/>
                <w:sz w:val="18"/>
                <w:szCs w:val="18"/>
              </w:rPr>
              <w:t>h landskapsritningars omfattning</w:t>
            </w:r>
            <w:r w:rsidR="00FE76AD">
              <w:rPr>
                <w:rFonts w:cs="Calibri"/>
                <w:b w:val="0"/>
                <w:bCs w:val="0"/>
                <w:sz w:val="18"/>
                <w:szCs w:val="18"/>
              </w:rPr>
              <w:t xml:space="preserve">, enhet och </w:t>
            </w:r>
            <w:r w:rsidR="00BE50CD">
              <w:rPr>
                <w:rFonts w:cs="Calibri"/>
                <w:b w:val="0"/>
                <w:bCs w:val="0"/>
                <w:sz w:val="18"/>
                <w:szCs w:val="18"/>
              </w:rPr>
              <w:t>synligt innehåll</w:t>
            </w:r>
            <w:r w:rsidR="000E0DD2">
              <w:rPr>
                <w:rFonts w:cs="Calibri"/>
                <w:b w:val="0"/>
                <w:bCs w:val="0"/>
                <w:sz w:val="18"/>
                <w:szCs w:val="18"/>
              </w:rPr>
              <w:t xml:space="preserve"> är enlig</w:t>
            </w:r>
            <w:r w:rsidR="000E0DD2" w:rsidRPr="000E0DD2">
              <w:rPr>
                <w:rFonts w:cs="Calibri"/>
                <w:b w:val="0"/>
                <w:bCs w:val="0"/>
                <w:sz w:val="18"/>
                <w:szCs w:val="18"/>
              </w:rPr>
              <w:t xml:space="preserve">t ”Mark- och landskap” i </w:t>
            </w:r>
            <w:hyperlink r:id="rId39" w:history="1">
              <w:r w:rsidR="000E0DD2" w:rsidRPr="000E0DD2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</w:t>
              </w:r>
              <w:r w:rsidR="000E0DD2" w:rsidRPr="000E0DD2">
                <w:rPr>
                  <w:rStyle w:val="Hyperlnk"/>
                  <w:b w:val="0"/>
                  <w:bCs w:val="0"/>
                  <w:sz w:val="18"/>
                  <w:szCs w:val="18"/>
                </w:rPr>
                <w:t>n</w:t>
              </w:r>
              <w:r w:rsidR="000E0DD2" w:rsidRPr="000E0DD2">
                <w:rPr>
                  <w:rStyle w:val="Hyperlnk"/>
                  <w:b w:val="0"/>
                  <w:bCs w:val="0"/>
                  <w:sz w:val="18"/>
                  <w:szCs w:val="18"/>
                </w:rPr>
                <w:t>ga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068721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BC2DBC5" w14:textId="77777777" w:rsidR="0070084B" w:rsidRPr="00665C0E" w:rsidRDefault="0070084B" w:rsidP="00FB2FC2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0084B" w:rsidRPr="00665C0E" w14:paraId="5A5EEC7A" w14:textId="77777777" w:rsidTr="00FB2FC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D3A00A1" w14:textId="0764E4F6" w:rsidR="0070084B" w:rsidRPr="00665C0E" w:rsidRDefault="00BE50CD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Situationsplanen är baserad på stadsbyggnadskontoret</w:t>
            </w:r>
            <w:r w:rsidR="00127D65">
              <w:rPr>
                <w:rFonts w:cs="Calibri"/>
                <w:b w:val="0"/>
                <w:bCs w:val="0"/>
                <w:sz w:val="18"/>
                <w:szCs w:val="18"/>
              </w:rPr>
              <w:t>s grundkarta enligt</w:t>
            </w:r>
            <w:r w:rsidR="00127D65" w:rsidRPr="00127D65">
              <w:rPr>
                <w:rFonts w:cs="Calibri"/>
                <w:b w:val="0"/>
                <w:bCs w:val="0"/>
                <w:sz w:val="18"/>
                <w:szCs w:val="18"/>
              </w:rPr>
              <w:t xml:space="preserve"> kapitel ”Situationsplan” i </w:t>
            </w:r>
            <w:hyperlink r:id="rId40" w:history="1">
              <w:r w:rsidR="00127D65" w:rsidRPr="00127D65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017688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5370244" w14:textId="77777777" w:rsidR="0070084B" w:rsidRPr="00665C0E" w:rsidRDefault="0070084B" w:rsidP="00FB2FC2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0084B" w:rsidRPr="00665C0E" w14:paraId="0407A665" w14:textId="77777777" w:rsidTr="00FB2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6A2F53E" w14:textId="3E949E58" w:rsidR="0070084B" w:rsidRPr="00665C0E" w:rsidRDefault="0059412F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Modellfiler är skapade enligt ”Markplanerings-, utrustnings </w:t>
            </w:r>
            <w:r w:rsidRPr="0059412F">
              <w:rPr>
                <w:rFonts w:cs="Calibri"/>
                <w:b w:val="0"/>
                <w:bCs w:val="0"/>
                <w:sz w:val="18"/>
                <w:szCs w:val="18"/>
              </w:rPr>
              <w:t xml:space="preserve">och planteringsplaner” i </w:t>
            </w:r>
            <w:hyperlink r:id="rId41" w:history="1">
              <w:r w:rsidRPr="0059412F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9392504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4A6F4BC" w14:textId="77777777" w:rsidR="0070084B" w:rsidRPr="00665C0E" w:rsidRDefault="0070084B" w:rsidP="00FB2FC2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0084B" w:rsidRPr="00665C0E" w14:paraId="21303C26" w14:textId="77777777" w:rsidTr="00FB2FC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8718DB" w14:textId="091F1E33" w:rsidR="0070084B" w:rsidRPr="00665C0E" w:rsidRDefault="00907FAC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Markskötselritningar </w:t>
            </w:r>
            <w:r w:rsidR="005B2F6B">
              <w:rPr>
                <w:rFonts w:cs="Calibri"/>
                <w:b w:val="0"/>
                <w:bCs w:val="0"/>
                <w:sz w:val="18"/>
                <w:szCs w:val="18"/>
              </w:rPr>
              <w:t xml:space="preserve">för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barmark </w:t>
            </w:r>
            <w:r w:rsidR="005B2F6B">
              <w:rPr>
                <w:rFonts w:cs="Calibri"/>
                <w:b w:val="0"/>
                <w:bCs w:val="0"/>
                <w:sz w:val="18"/>
                <w:szCs w:val="18"/>
              </w:rPr>
              <w:t xml:space="preserve">och vinter är framtagna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enligt ”Markskötselritningar barmark och </w:t>
            </w:r>
            <w:r w:rsidRPr="00907FAC">
              <w:rPr>
                <w:rFonts w:cs="Calibri"/>
                <w:b w:val="0"/>
                <w:bCs w:val="0"/>
                <w:sz w:val="18"/>
                <w:szCs w:val="18"/>
              </w:rPr>
              <w:t xml:space="preserve">vinter” i </w:t>
            </w:r>
            <w:hyperlink r:id="rId42" w:history="1">
              <w:r w:rsidRPr="00907FAC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970825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DD14AD2" w14:textId="77777777" w:rsidR="0070084B" w:rsidRPr="00665C0E" w:rsidRDefault="0070084B" w:rsidP="00FB2FC2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0084B" w:rsidRPr="00665C0E" w14:paraId="08F08DF2" w14:textId="77777777" w:rsidTr="00FB2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28039D2" w14:textId="5A228655" w:rsidR="0070084B" w:rsidRDefault="002B1F74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Mängd</w:t>
            </w:r>
            <w:r w:rsidR="001C76E0">
              <w:rPr>
                <w:rFonts w:cs="Calibri"/>
                <w:b w:val="0"/>
                <w:bCs w:val="0"/>
                <w:sz w:val="18"/>
                <w:szCs w:val="18"/>
              </w:rPr>
              <w:t xml:space="preserve">-, </w:t>
            </w:r>
            <w:proofErr w:type="spellStart"/>
            <w:r w:rsidR="001C76E0">
              <w:rPr>
                <w:rFonts w:cs="Calibri"/>
                <w:b w:val="0"/>
                <w:bCs w:val="0"/>
                <w:sz w:val="18"/>
                <w:szCs w:val="18"/>
              </w:rPr>
              <w:t>yt</w:t>
            </w:r>
            <w:proofErr w:type="spellEnd"/>
            <w:r w:rsidR="001C76E0">
              <w:rPr>
                <w:rFonts w:cs="Calibri"/>
                <w:b w:val="0"/>
                <w:bCs w:val="0"/>
                <w:sz w:val="18"/>
                <w:szCs w:val="18"/>
              </w:rPr>
              <w:t xml:space="preserve"> och växtförteckningen </w:t>
            </w:r>
            <w:r w:rsidR="00E1504E">
              <w:rPr>
                <w:rFonts w:cs="Calibri"/>
                <w:b w:val="0"/>
                <w:bCs w:val="0"/>
                <w:sz w:val="18"/>
                <w:szCs w:val="18"/>
              </w:rPr>
              <w:t>revideras enligt ” Mäng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>d</w:t>
            </w:r>
            <w:r w:rsidR="00E1504E" w:rsidRPr="00E1504E">
              <w:rPr>
                <w:rFonts w:cs="Calibri"/>
                <w:b w:val="0"/>
                <w:bCs w:val="0"/>
                <w:sz w:val="18"/>
                <w:szCs w:val="18"/>
              </w:rPr>
              <w:t xml:space="preserve">-, </w:t>
            </w:r>
            <w:proofErr w:type="spellStart"/>
            <w:r w:rsidR="00E1504E" w:rsidRPr="00E1504E">
              <w:rPr>
                <w:rFonts w:cs="Calibri"/>
                <w:b w:val="0"/>
                <w:bCs w:val="0"/>
                <w:sz w:val="18"/>
                <w:szCs w:val="18"/>
              </w:rPr>
              <w:t>yt</w:t>
            </w:r>
            <w:proofErr w:type="spellEnd"/>
            <w:r w:rsidR="00E1504E" w:rsidRPr="00E1504E">
              <w:rPr>
                <w:rFonts w:cs="Calibri"/>
                <w:b w:val="0"/>
                <w:bCs w:val="0"/>
                <w:sz w:val="18"/>
                <w:szCs w:val="18"/>
              </w:rPr>
              <w:t xml:space="preserve"> och växtförteckning” i </w:t>
            </w:r>
            <w:hyperlink r:id="rId43" w:history="1">
              <w:r w:rsidR="00E1504E" w:rsidRPr="00E1504E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</w:t>
              </w:r>
              <w:r w:rsidR="00E1504E" w:rsidRPr="00E1504E">
                <w:rPr>
                  <w:rStyle w:val="Hyperlnk"/>
                  <w:b w:val="0"/>
                  <w:bCs w:val="0"/>
                  <w:sz w:val="18"/>
                  <w:szCs w:val="18"/>
                </w:rPr>
                <w:t>v</w:t>
              </w:r>
              <w:r w:rsidR="00E1504E" w:rsidRPr="00E1504E">
                <w:rPr>
                  <w:rStyle w:val="Hyperlnk"/>
                  <w:b w:val="0"/>
                  <w:bCs w:val="0"/>
                  <w:sz w:val="18"/>
                  <w:szCs w:val="18"/>
                </w:rPr>
                <w:t>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750497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C371A16" w14:textId="77777777" w:rsidR="0070084B" w:rsidRPr="00665C0E" w:rsidRDefault="0070084B" w:rsidP="00FB2FC2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0084B" w:rsidRPr="00665C0E" w14:paraId="66B43FFE" w14:textId="77777777" w:rsidTr="00FB2FC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822920" w14:textId="0501EC41" w:rsidR="0070084B" w:rsidRDefault="002D3DB9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Namngivning av markskötselritningar är enligt ”Namngivning av </w:t>
            </w:r>
            <w:r w:rsidRPr="002D3DB9">
              <w:rPr>
                <w:rFonts w:cs="Calibri"/>
                <w:b w:val="0"/>
                <w:bCs w:val="0"/>
                <w:sz w:val="18"/>
                <w:szCs w:val="18"/>
              </w:rPr>
              <w:t xml:space="preserve">markskötselritningar” i </w:t>
            </w:r>
            <w:hyperlink r:id="rId44" w:history="1">
              <w:r w:rsidRPr="002D3DB9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804224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F706A8C" w14:textId="77777777" w:rsidR="0070084B" w:rsidRPr="00665C0E" w:rsidRDefault="0070084B" w:rsidP="00FB2FC2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645660" w:rsidRPr="00665C0E" w14:paraId="4914655B" w14:textId="77777777" w:rsidTr="00FB2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5D84DB1" w14:textId="00A9773A" w:rsidR="00645660" w:rsidRDefault="00645660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Lagernamn enligt ”Lagerförteckning landskapsritningar”</w:t>
            </w:r>
            <w:r w:rsidRPr="00645660">
              <w:rPr>
                <w:rFonts w:cs="Calibri"/>
                <w:b w:val="0"/>
                <w:bCs w:val="0"/>
                <w:sz w:val="18"/>
                <w:szCs w:val="18"/>
              </w:rPr>
              <w:t xml:space="preserve"> i </w:t>
            </w:r>
            <w:hyperlink r:id="rId45" w:history="1">
              <w:r w:rsidRPr="00645660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vportal</w:t>
              </w:r>
            </w:hyperlink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 </w:t>
            </w:r>
          </w:p>
        </w:tc>
        <w:sdt>
          <w:sdtPr>
            <w:rPr>
              <w:rFonts w:cs="Calibri"/>
              <w:sz w:val="32"/>
              <w:szCs w:val="32"/>
            </w:rPr>
            <w:id w:val="1784378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6294A4F" w14:textId="42D96F96" w:rsidR="00645660" w:rsidRDefault="00645660" w:rsidP="00FB2FC2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</w:tbl>
    <w:p w14:paraId="4B52B88E" w14:textId="7F41DB19" w:rsidR="00496AE0" w:rsidRDefault="00496AE0" w:rsidP="00496AE0">
      <w:pPr>
        <w:pStyle w:val="OnumreradRubrik1"/>
      </w:pPr>
      <w:r>
        <w:t>Modellfiler Relationshandling</w:t>
      </w:r>
    </w:p>
    <w:tbl>
      <w:tblPr>
        <w:tblStyle w:val="Ljuslista-dekorfrg1"/>
        <w:tblW w:w="867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542"/>
        <w:gridCol w:w="1134"/>
      </w:tblGrid>
      <w:tr w:rsidR="00496AE0" w:rsidRPr="00665C0E" w14:paraId="41923D09" w14:textId="77777777" w:rsidTr="00FB2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F7EFA66" w14:textId="16098E77" w:rsidR="00496AE0" w:rsidRPr="00665C0E" w:rsidRDefault="00496AE0" w:rsidP="00FB2FC2">
            <w:pPr>
              <w:spacing w:after="0" w:line="0" w:lineRule="atLeast"/>
              <w:rPr>
                <w:rFonts w:asciiTheme="majorHAnsi" w:hAnsiTheme="majorHAnsi" w:cs="Calibri"/>
              </w:rPr>
            </w:pPr>
            <w:r w:rsidRPr="00665C0E">
              <w:rPr>
                <w:rFonts w:asciiTheme="majorHAnsi" w:hAnsiTheme="majorHAnsi" w:cs="Calibri"/>
              </w:rPr>
              <w:t xml:space="preserve">Checklista för </w:t>
            </w:r>
            <w:r w:rsidR="00A10C39">
              <w:rPr>
                <w:rFonts w:asciiTheme="majorHAnsi" w:hAnsiTheme="majorHAnsi" w:cs="Calibri"/>
              </w:rPr>
              <w:t>relationshandlinga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58FA98" w14:textId="77777777" w:rsidR="00496AE0" w:rsidRPr="00665C0E" w:rsidRDefault="00496AE0" w:rsidP="00FB2FC2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</w:p>
        </w:tc>
      </w:tr>
      <w:tr w:rsidR="00496AE0" w:rsidRPr="00665C0E" w14:paraId="475C50B3" w14:textId="77777777" w:rsidTr="00FB2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23C555E" w14:textId="07C0D4FD" w:rsidR="00496AE0" w:rsidRPr="007C1948" w:rsidRDefault="00496AE0" w:rsidP="00FB2FC2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  <w:r w:rsidRPr="004D3498">
              <w:rPr>
                <w:rFonts w:cs="Calibri"/>
                <w:b w:val="0"/>
                <w:bCs w:val="0"/>
                <w:sz w:val="18"/>
                <w:szCs w:val="18"/>
              </w:rPr>
              <w:t xml:space="preserve">Projektets avslut genomförs enligt anvisningar i </w:t>
            </w:r>
            <w:hyperlink r:id="rId46" w:history="1">
              <w:r w:rsidRPr="004D3498">
                <w:rPr>
                  <w:rStyle w:val="Hyperlnk"/>
                  <w:b w:val="0"/>
                  <w:bCs w:val="0"/>
                  <w:sz w:val="18"/>
                  <w:szCs w:val="18"/>
                </w:rPr>
                <w:t>Projektets a</w:t>
              </w:r>
              <w:r w:rsidRPr="004D3498">
                <w:rPr>
                  <w:rStyle w:val="Hyperlnk"/>
                  <w:b w:val="0"/>
                  <w:bCs w:val="0"/>
                  <w:sz w:val="18"/>
                  <w:szCs w:val="18"/>
                </w:rPr>
                <w:t>v</w:t>
              </w:r>
              <w:r w:rsidRPr="004D3498">
                <w:rPr>
                  <w:rStyle w:val="Hyperlnk"/>
                  <w:b w:val="0"/>
                  <w:bCs w:val="0"/>
                  <w:sz w:val="18"/>
                  <w:szCs w:val="18"/>
                </w:rPr>
                <w:t>slut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209808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FA3BB7B" w14:textId="6E592B14" w:rsidR="00496AE0" w:rsidRDefault="00A10C39" w:rsidP="00FB2FC2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F711CA" w:rsidRPr="00665C0E" w14:paraId="22D4A01F" w14:textId="77777777" w:rsidTr="00FB2FC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54A5816" w14:textId="57D6898C" w:rsidR="00F711CA" w:rsidRPr="00F711CA" w:rsidRDefault="00F711CA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F711CA">
              <w:rPr>
                <w:rFonts w:cs="Calibri"/>
                <w:b w:val="0"/>
                <w:bCs w:val="0"/>
                <w:sz w:val="18"/>
                <w:szCs w:val="18"/>
              </w:rPr>
              <w:t xml:space="preserve">Ritningsarkivet är informerat </w:t>
            </w:r>
            <w:r w:rsidR="00BB1A5C">
              <w:rPr>
                <w:rFonts w:cs="Calibri"/>
                <w:b w:val="0"/>
                <w:bCs w:val="0"/>
                <w:sz w:val="18"/>
                <w:szCs w:val="18"/>
              </w:rPr>
              <w:t xml:space="preserve">när granskning av färdiga relationshandlingar kan utföras av SISAB </w:t>
            </w:r>
            <w:r w:rsidRPr="00F711CA">
              <w:rPr>
                <w:rFonts w:cs="Calibri"/>
                <w:b w:val="0"/>
                <w:bCs w:val="0"/>
                <w:sz w:val="18"/>
                <w:szCs w:val="18"/>
              </w:rPr>
              <w:t>enligt Relationshandlingar</w:t>
            </w:r>
          </w:p>
        </w:tc>
        <w:sdt>
          <w:sdtPr>
            <w:rPr>
              <w:rFonts w:cs="Calibri"/>
              <w:sz w:val="32"/>
              <w:szCs w:val="32"/>
            </w:rPr>
            <w:id w:val="-1819412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021FC31" w14:textId="70DCF240" w:rsidR="00F711CA" w:rsidRDefault="0044759C" w:rsidP="00FB2FC2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F711CA" w:rsidRPr="00665C0E" w14:paraId="7CE006DD" w14:textId="77777777" w:rsidTr="00FB2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84A83FB" w14:textId="5CAA22AB" w:rsidR="00F711CA" w:rsidRPr="00F711CA" w:rsidRDefault="00AA34BE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Modellen är byggd enligt ”Modellens uppbyggnad” i Relationshandlingar</w:t>
            </w:r>
          </w:p>
        </w:tc>
        <w:sdt>
          <w:sdtPr>
            <w:rPr>
              <w:rFonts w:cs="Calibri"/>
              <w:sz w:val="32"/>
              <w:szCs w:val="32"/>
            </w:rPr>
            <w:id w:val="-829674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B61211" w14:textId="301CC2D2" w:rsidR="00F711CA" w:rsidRDefault="0044759C" w:rsidP="00FB2FC2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A34BE" w:rsidRPr="00665C0E" w14:paraId="1D20137A" w14:textId="77777777" w:rsidTr="00FB2FC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E7B0A39" w14:textId="7556ECFA" w:rsidR="00AA34BE" w:rsidRDefault="002D3041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Ritningsvyer är rensade i modellerna enligt ”</w:t>
            </w:r>
            <w:proofErr w:type="spellStart"/>
            <w:r>
              <w:rPr>
                <w:rFonts w:cs="Calibri"/>
                <w:b w:val="0"/>
                <w:bCs w:val="0"/>
                <w:sz w:val="18"/>
                <w:szCs w:val="18"/>
              </w:rPr>
              <w:t>Ritvningsvyer</w:t>
            </w:r>
            <w:proofErr w:type="spellEnd"/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 i modeller” i Relationshandlingar</w:t>
            </w:r>
          </w:p>
        </w:tc>
        <w:sdt>
          <w:sdtPr>
            <w:rPr>
              <w:rFonts w:cs="Calibri"/>
              <w:sz w:val="32"/>
              <w:szCs w:val="32"/>
            </w:rPr>
            <w:id w:val="-1261136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441D2D" w14:textId="050A60BE" w:rsidR="00AA34BE" w:rsidRDefault="0044759C" w:rsidP="00FB2FC2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2D3041" w:rsidRPr="00665C0E" w14:paraId="48AA76E7" w14:textId="77777777" w:rsidTr="00FB2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6D73899" w14:textId="1FC14ADA" w:rsidR="002D3041" w:rsidRDefault="002D3041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7C1948">
              <w:rPr>
                <w:rFonts w:cs="Calibri"/>
                <w:b w:val="0"/>
                <w:bCs w:val="0"/>
                <w:sz w:val="18"/>
                <w:szCs w:val="18"/>
              </w:rPr>
              <w:t>Helplan och halvplan presenteras som ett våningsplan enligt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 ”</w:t>
            </w:r>
            <w:r w:rsidR="00CF3395">
              <w:rPr>
                <w:rFonts w:cs="Calibri"/>
                <w:b w:val="0"/>
                <w:bCs w:val="0"/>
                <w:sz w:val="18"/>
                <w:szCs w:val="18"/>
              </w:rPr>
              <w:t>Halvplan” i Relationshandlingar</w:t>
            </w:r>
          </w:p>
        </w:tc>
        <w:sdt>
          <w:sdtPr>
            <w:rPr>
              <w:rFonts w:cs="Calibri"/>
              <w:sz w:val="32"/>
              <w:szCs w:val="32"/>
            </w:rPr>
            <w:id w:val="-195318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9A34C14" w14:textId="088CD542" w:rsidR="002D3041" w:rsidRDefault="0044759C" w:rsidP="00FB2FC2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F3395" w:rsidRPr="00665C0E" w14:paraId="645F1745" w14:textId="77777777" w:rsidTr="00FB2FC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D6D56D6" w14:textId="0576C1E3" w:rsidR="00CF3395" w:rsidRPr="00DD1DF0" w:rsidRDefault="00CF3395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DD1DF0">
              <w:rPr>
                <w:rFonts w:cs="Calibri"/>
                <w:b w:val="0"/>
                <w:bCs w:val="0"/>
                <w:sz w:val="18"/>
                <w:szCs w:val="18"/>
              </w:rPr>
              <w:t>Vid ombyggna</w:t>
            </w:r>
            <w:r w:rsidR="00A73045" w:rsidRPr="00DD1DF0">
              <w:rPr>
                <w:rFonts w:cs="Calibri"/>
                <w:b w:val="0"/>
                <w:bCs w:val="0"/>
                <w:sz w:val="18"/>
                <w:szCs w:val="18"/>
              </w:rPr>
              <w:t xml:space="preserve">tionsprojekt </w:t>
            </w:r>
            <w:r w:rsidR="00DD1DF0" w:rsidRPr="00DD1DF0">
              <w:rPr>
                <w:rFonts w:cs="Calibri"/>
                <w:b w:val="0"/>
                <w:bCs w:val="0"/>
                <w:sz w:val="18"/>
                <w:szCs w:val="18"/>
              </w:rPr>
              <w:t xml:space="preserve">är </w:t>
            </w:r>
            <w:r w:rsidR="00A73045" w:rsidRPr="00DD1DF0">
              <w:rPr>
                <w:rFonts w:cs="Calibri"/>
                <w:b w:val="0"/>
                <w:bCs w:val="0"/>
                <w:sz w:val="18"/>
                <w:szCs w:val="18"/>
              </w:rPr>
              <w:t xml:space="preserve">leverans omfattning enligt </w:t>
            </w:r>
            <w:r w:rsidR="00DD1DF0" w:rsidRPr="00DD1DF0">
              <w:rPr>
                <w:rFonts w:cs="Calibri"/>
                <w:b w:val="0"/>
                <w:bCs w:val="0"/>
                <w:sz w:val="18"/>
                <w:szCs w:val="18"/>
              </w:rPr>
              <w:t>”Omfattning av leverans ombyggnation” i Relationshandling</w:t>
            </w:r>
          </w:p>
        </w:tc>
        <w:sdt>
          <w:sdtPr>
            <w:rPr>
              <w:rFonts w:cs="Calibri"/>
              <w:sz w:val="32"/>
              <w:szCs w:val="32"/>
            </w:rPr>
            <w:id w:val="1002163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6A934E5" w14:textId="368EE5B7" w:rsidR="00CF3395" w:rsidRDefault="0044759C" w:rsidP="00FB2FC2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496AE0" w:rsidRPr="00665C0E" w14:paraId="3A3FE2D1" w14:textId="77777777" w:rsidTr="00FB2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86149CA" w14:textId="40D1AEDD" w:rsidR="00496AE0" w:rsidRPr="007C1948" w:rsidRDefault="00496AE0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7C1948">
              <w:rPr>
                <w:rFonts w:cs="Calibri"/>
                <w:b w:val="0"/>
                <w:bCs w:val="0"/>
                <w:sz w:val="18"/>
                <w:szCs w:val="18"/>
              </w:rPr>
              <w:t xml:space="preserve">SISAB:s registerfil </w:t>
            </w:r>
            <w:r w:rsidR="0044759C">
              <w:rPr>
                <w:rFonts w:cs="Calibri"/>
                <w:b w:val="0"/>
                <w:bCs w:val="0"/>
                <w:sz w:val="18"/>
                <w:szCs w:val="18"/>
              </w:rPr>
              <w:t xml:space="preserve">från </w:t>
            </w:r>
            <w:hyperlink r:id="rId47" w:history="1">
              <w:r w:rsidR="0044759C" w:rsidRPr="007C1948">
                <w:rPr>
                  <w:rStyle w:val="Hyperlnk"/>
                  <w:b w:val="0"/>
                  <w:bCs w:val="0"/>
                  <w:sz w:val="18"/>
                  <w:szCs w:val="18"/>
                </w:rPr>
                <w:t xml:space="preserve">Mallfiler </w:t>
              </w:r>
              <w:r w:rsidR="0044759C" w:rsidRPr="007C1948">
                <w:rPr>
                  <w:rStyle w:val="Hyperlnk"/>
                  <w:b w:val="0"/>
                  <w:bCs w:val="0"/>
                  <w:sz w:val="18"/>
                  <w:szCs w:val="18"/>
                </w:rPr>
                <w:t>–</w:t>
              </w:r>
              <w:r w:rsidR="0044759C" w:rsidRPr="007C1948">
                <w:rPr>
                  <w:rStyle w:val="Hyperlnk"/>
                  <w:b w:val="0"/>
                  <w:bCs w:val="0"/>
                  <w:sz w:val="18"/>
                  <w:szCs w:val="18"/>
                </w:rPr>
                <w:t xml:space="preserve"> SISAB Kravportal</w:t>
              </w:r>
            </w:hyperlink>
            <w:r w:rsidR="0044759C">
              <w:rPr>
                <w:rStyle w:val="Hyperlnk"/>
                <w:sz w:val="18"/>
                <w:szCs w:val="18"/>
              </w:rPr>
              <w:t xml:space="preserve"> </w:t>
            </w:r>
            <w:r w:rsidRPr="007C1948">
              <w:rPr>
                <w:rFonts w:cs="Calibri"/>
                <w:b w:val="0"/>
                <w:bCs w:val="0"/>
                <w:sz w:val="18"/>
                <w:szCs w:val="18"/>
              </w:rPr>
              <w:t>levereras tillsammans med relationshandlingarna</w:t>
            </w:r>
          </w:p>
        </w:tc>
        <w:sdt>
          <w:sdtPr>
            <w:rPr>
              <w:rFonts w:cs="Calibri"/>
              <w:sz w:val="32"/>
              <w:szCs w:val="32"/>
            </w:rPr>
            <w:id w:val="-1563160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7588701" w14:textId="77777777" w:rsidR="00496AE0" w:rsidRPr="00665C0E" w:rsidRDefault="00496AE0" w:rsidP="00FB2FC2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</w:tbl>
    <w:p w14:paraId="2C065B46" w14:textId="5BC9DB4D" w:rsidR="00E31D82" w:rsidRDefault="00243516" w:rsidP="00E31D82">
      <w:pPr>
        <w:pStyle w:val="OnumreradRubrik1"/>
      </w:pPr>
      <w:r>
        <w:t>Avsteg</w:t>
      </w:r>
      <w:r w:rsidR="00E2459B">
        <w:t xml:space="preserve">: </w:t>
      </w:r>
      <w:r w:rsidR="00E2459B" w:rsidRPr="00E2459B">
        <w:t>Projekteringsanvisningar</w:t>
      </w:r>
    </w:p>
    <w:p w14:paraId="7D2AB165" w14:textId="35F230A1" w:rsidR="00D27320" w:rsidRDefault="00E31D82" w:rsidP="00E31D82">
      <w:r>
        <w:t xml:space="preserve">Om </w:t>
      </w:r>
      <w:r w:rsidR="00243516">
        <w:t xml:space="preserve">avsteg från projekteringsanvisningar informationsleveranser </w:t>
      </w:r>
      <w:r>
        <w:t>förekommer</w:t>
      </w:r>
      <w:r w:rsidR="00243516">
        <w:t xml:space="preserve"> ska dessa </w:t>
      </w:r>
      <w:r w:rsidR="00D13FE4">
        <w:t xml:space="preserve">lyftas </w:t>
      </w:r>
      <w:r w:rsidR="008A2FDC">
        <w:t xml:space="preserve">i lämpligt mötesforum och </w:t>
      </w:r>
      <w:r w:rsidR="00243516">
        <w:t xml:space="preserve">dokumenteras i </w:t>
      </w:r>
      <w:r w:rsidR="00E2459B">
        <w:t>avstegsformuläret på följande länk:</w:t>
      </w:r>
    </w:p>
    <w:p w14:paraId="41D4C68C" w14:textId="0A710A6E" w:rsidR="004D18CA" w:rsidRDefault="00762384" w:rsidP="00E31D82">
      <w:hyperlink r:id="rId48" w:history="1">
        <w:r w:rsidR="004D18CA">
          <w:rPr>
            <w:rStyle w:val="Hyperlnk"/>
          </w:rPr>
          <w:t>Avsteg: Projekteringsanvisning</w:t>
        </w:r>
        <w:r w:rsidR="004D18CA">
          <w:rPr>
            <w:rStyle w:val="Hyperlnk"/>
          </w:rPr>
          <w:t>a</w:t>
        </w:r>
        <w:r w:rsidR="004D18CA">
          <w:rPr>
            <w:rStyle w:val="Hyperlnk"/>
          </w:rPr>
          <w:t>r – SISA</w:t>
        </w:r>
        <w:r w:rsidR="004D18CA">
          <w:rPr>
            <w:rStyle w:val="Hyperlnk"/>
          </w:rPr>
          <w:t>B</w:t>
        </w:r>
        <w:r w:rsidR="004D18CA">
          <w:rPr>
            <w:rStyle w:val="Hyperlnk"/>
          </w:rPr>
          <w:t xml:space="preserve"> Kravportal</w:t>
        </w:r>
      </w:hyperlink>
    </w:p>
    <w:sectPr w:rsidR="004D18CA" w:rsidSect="00945C10">
      <w:footnotePr>
        <w:pos w:val="beneathText"/>
      </w:footnotePr>
      <w:type w:val="continuous"/>
      <w:pgSz w:w="11906" w:h="16838" w:code="9"/>
      <w:pgMar w:top="1474" w:right="1416" w:bottom="1418" w:left="1701" w:header="652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0B4B5" w14:textId="77777777" w:rsidR="00762384" w:rsidRDefault="00762384" w:rsidP="00D221F0">
      <w:pPr>
        <w:spacing w:after="0" w:line="240" w:lineRule="auto"/>
      </w:pPr>
      <w:r>
        <w:separator/>
      </w:r>
    </w:p>
  </w:endnote>
  <w:endnote w:type="continuationSeparator" w:id="0">
    <w:p w14:paraId="370BF814" w14:textId="77777777" w:rsidR="00762384" w:rsidRDefault="00762384" w:rsidP="00D221F0">
      <w:pPr>
        <w:spacing w:after="0" w:line="240" w:lineRule="auto"/>
      </w:pPr>
      <w:r>
        <w:continuationSeparator/>
      </w:r>
    </w:p>
  </w:endnote>
  <w:endnote w:type="continuationNotice" w:id="1">
    <w:p w14:paraId="60838A9C" w14:textId="77777777" w:rsidR="00762384" w:rsidRDefault="007623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52D34" w14:textId="34232A07" w:rsidR="00213C74" w:rsidRPr="001D0D3F" w:rsidRDefault="009A7CDE" w:rsidP="00D47ED9">
    <w:pPr>
      <w:pStyle w:val="Sidfot"/>
      <w:tabs>
        <w:tab w:val="clear" w:pos="4536"/>
        <w:tab w:val="clear" w:pos="9072"/>
        <w:tab w:val="right" w:pos="9356"/>
      </w:tabs>
      <w:spacing w:line="180" w:lineRule="atLeast"/>
      <w:ind w:left="-851" w:right="-569"/>
      <w:rPr>
        <w:sz w:val="8"/>
      </w:rPr>
    </w:pPr>
    <w:r w:rsidRPr="009A7CDE">
      <w:rPr>
        <w:sz w:val="16"/>
      </w:rPr>
      <w:t xml:space="preserve">Checklista för </w:t>
    </w:r>
    <w:r w:rsidR="00DC3722">
      <w:rPr>
        <w:sz w:val="16"/>
      </w:rPr>
      <w:t xml:space="preserve">publicering </w:t>
    </w:r>
    <w:r w:rsidRPr="009A7CDE">
      <w:rPr>
        <w:sz w:val="16"/>
      </w:rPr>
      <w:t>av filer enligt projekteringsanvisningar informationsleveranser</w:t>
    </w:r>
    <w:r w:rsidR="00D47ED9" w:rsidRPr="001D0D3F">
      <w:rPr>
        <w:sz w:val="16"/>
      </w:rPr>
      <w:tab/>
      <w:t xml:space="preserve">Sida </w:t>
    </w:r>
    <w:r w:rsidR="00D47ED9" w:rsidRPr="001D0D3F">
      <w:rPr>
        <w:sz w:val="16"/>
      </w:rPr>
      <w:fldChar w:fldCharType="begin"/>
    </w:r>
    <w:r w:rsidR="00D47ED9" w:rsidRPr="001D0D3F">
      <w:rPr>
        <w:sz w:val="16"/>
      </w:rPr>
      <w:instrText xml:space="preserve"> PAGE  \* Arabic  \* MERGEFORMAT </w:instrText>
    </w:r>
    <w:r w:rsidR="00D47ED9" w:rsidRPr="001D0D3F">
      <w:rPr>
        <w:sz w:val="16"/>
      </w:rPr>
      <w:fldChar w:fldCharType="separate"/>
    </w:r>
    <w:r w:rsidR="00D8152A">
      <w:rPr>
        <w:noProof/>
        <w:sz w:val="16"/>
      </w:rPr>
      <w:t>3</w:t>
    </w:r>
    <w:r w:rsidR="00D47ED9" w:rsidRPr="001D0D3F">
      <w:rPr>
        <w:sz w:val="16"/>
      </w:rPr>
      <w:fldChar w:fldCharType="end"/>
    </w:r>
    <w:r w:rsidR="00D47ED9" w:rsidRPr="001D0D3F">
      <w:rPr>
        <w:sz w:val="16"/>
      </w:rPr>
      <w:t xml:space="preserve"> av </w:t>
    </w:r>
    <w:r w:rsidR="00D47ED9" w:rsidRPr="001D0D3F">
      <w:rPr>
        <w:sz w:val="16"/>
      </w:rPr>
      <w:fldChar w:fldCharType="begin"/>
    </w:r>
    <w:r w:rsidR="00D47ED9" w:rsidRPr="001D0D3F">
      <w:rPr>
        <w:sz w:val="16"/>
      </w:rPr>
      <w:instrText xml:space="preserve"> NUMPAGES   \* MERGEFORMAT </w:instrText>
    </w:r>
    <w:r w:rsidR="00D47ED9" w:rsidRPr="001D0D3F">
      <w:rPr>
        <w:sz w:val="16"/>
      </w:rPr>
      <w:fldChar w:fldCharType="separate"/>
    </w:r>
    <w:r w:rsidR="00D8152A">
      <w:rPr>
        <w:noProof/>
        <w:sz w:val="16"/>
      </w:rPr>
      <w:t>3</w:t>
    </w:r>
    <w:r w:rsidR="00D47ED9" w:rsidRPr="001D0D3F">
      <w:rPr>
        <w:sz w:val="16"/>
      </w:rPr>
      <w:fldChar w:fldCharType="end"/>
    </w:r>
    <w:bookmarkStart w:id="2" w:name="Text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12149" w14:textId="77777777" w:rsidR="00762384" w:rsidRDefault="00762384" w:rsidP="00D221F0">
      <w:pPr>
        <w:spacing w:after="0" w:line="240" w:lineRule="auto"/>
      </w:pPr>
      <w:r>
        <w:separator/>
      </w:r>
    </w:p>
  </w:footnote>
  <w:footnote w:type="continuationSeparator" w:id="0">
    <w:p w14:paraId="6DDBB357" w14:textId="77777777" w:rsidR="00762384" w:rsidRDefault="00762384" w:rsidP="00D221F0">
      <w:pPr>
        <w:spacing w:after="0" w:line="240" w:lineRule="auto"/>
      </w:pPr>
      <w:r>
        <w:continuationSeparator/>
      </w:r>
    </w:p>
  </w:footnote>
  <w:footnote w:type="continuationNotice" w:id="1">
    <w:p w14:paraId="4F3F4DBE" w14:textId="77777777" w:rsidR="00762384" w:rsidRDefault="00762384">
      <w:pPr>
        <w:spacing w:after="0" w:line="240" w:lineRule="auto"/>
      </w:pPr>
    </w:p>
  </w:footnote>
  <w:footnote w:id="2">
    <w:p w14:paraId="17B9FC40" w14:textId="63C4BF5D" w:rsidR="00D16F20" w:rsidRDefault="00D16F20">
      <w:pPr>
        <w:pStyle w:val="Fotnotstext"/>
      </w:pPr>
      <w:r>
        <w:rPr>
          <w:rStyle w:val="Fotnotsreferens"/>
        </w:rPr>
        <w:footnoteRef/>
      </w:r>
      <w:r>
        <w:t xml:space="preserve"> Se </w:t>
      </w:r>
      <w:r w:rsidR="00056AC7" w:rsidRPr="00945C10">
        <w:rPr>
          <w:i/>
          <w:iCs/>
        </w:rPr>
        <w:t>50-</w:t>
      </w:r>
      <w:r w:rsidR="007E358F" w:rsidRPr="00945C10">
        <w:rPr>
          <w:i/>
          <w:iCs/>
        </w:rPr>
        <w:t>SISAB-</w:t>
      </w:r>
      <w:r w:rsidR="00A5279A">
        <w:rPr>
          <w:i/>
          <w:iCs/>
        </w:rPr>
        <w:t>Genomförandeplan för</w:t>
      </w:r>
      <w:r w:rsidR="00056AC7" w:rsidRPr="00945C10">
        <w:rPr>
          <w:i/>
          <w:iCs/>
        </w:rPr>
        <w:t>-BIM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C4D96" w14:textId="01D57CD8" w:rsidR="00D221F0" w:rsidRPr="00757E17" w:rsidRDefault="00BF1279" w:rsidP="00BF1279">
    <w:pPr>
      <w:pStyle w:val="Sidhuvud"/>
      <w:ind w:left="-851"/>
      <w:rPr>
        <w14:numForm w14:val="lining"/>
      </w:rPr>
    </w:pPr>
    <w:r w:rsidRPr="00757E17">
      <w:rPr>
        <w:noProof/>
        <w:lang w:eastAsia="sv-SE"/>
        <w14:numForm w14:val="lining"/>
      </w:rPr>
      <w:drawing>
        <wp:anchor distT="0" distB="0" distL="114300" distR="114300" simplePos="0" relativeHeight="251657216" behindDoc="0" locked="0" layoutInCell="1" allowOverlap="1" wp14:anchorId="29EB7F4F" wp14:editId="4A7FC8C0">
          <wp:simplePos x="0" y="0"/>
          <wp:positionH relativeFrom="page">
            <wp:posOffset>6624423</wp:posOffset>
          </wp:positionH>
          <wp:positionV relativeFrom="page">
            <wp:posOffset>396875</wp:posOffset>
          </wp:positionV>
          <wp:extent cx="396000" cy="306640"/>
          <wp:effectExtent l="0" t="0" r="4445" b="0"/>
          <wp:wrapNone/>
          <wp:docPr id="79951040" name="Bildobjekt 799510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å SISA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6000" cy="306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849DA">
      <w:rPr>
        <w14:numForm w14:val="lining"/>
      </w:rPr>
      <w:t>2023-1</w:t>
    </w:r>
    <w:r w:rsidR="00DC1C07">
      <w:rPr>
        <w14:numForm w14:val="lining"/>
      </w:rPr>
      <w:t>1</w:t>
    </w:r>
    <w:r w:rsidR="000849DA">
      <w:rPr>
        <w14:numForm w14:val="lining"/>
      </w:rPr>
      <w:t>-</w:t>
    </w:r>
    <w:r w:rsidR="00A5279A">
      <w:rPr>
        <w14:numForm w14:val="lining"/>
      </w:rPr>
      <w:t>2</w:t>
    </w:r>
    <w:r w:rsidR="00DC1C07">
      <w:rPr>
        <w14:numForm w14:val="lining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A2B03" w14:textId="0D50F2F2" w:rsidR="007C08C5" w:rsidRDefault="007C08C5">
    <w:pPr>
      <w:pStyle w:val="Sidhuvud"/>
    </w:pPr>
    <w:r>
      <w:t xml:space="preserve">Blankettversion: </w:t>
    </w:r>
    <w:r w:rsidR="00A86326">
      <w:t>1</w:t>
    </w:r>
    <w:r w:rsidR="000606CF">
      <w:t>.</w:t>
    </w:r>
    <w:r w:rsidR="00DC1C07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79728EF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2BDE593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6CA3D9D"/>
    <w:multiLevelType w:val="multilevel"/>
    <w:tmpl w:val="E5DA663E"/>
    <w:lvl w:ilvl="0">
      <w:start w:val="1"/>
      <w:numFmt w:val="decimal"/>
      <w:pStyle w:val="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7A7693F"/>
    <w:multiLevelType w:val="hybridMultilevel"/>
    <w:tmpl w:val="A6A82AD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D06FF"/>
    <w:multiLevelType w:val="hybridMultilevel"/>
    <w:tmpl w:val="1846ABD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135C0F"/>
    <w:multiLevelType w:val="hybridMultilevel"/>
    <w:tmpl w:val="FA52D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3B761F"/>
    <w:multiLevelType w:val="hybridMultilevel"/>
    <w:tmpl w:val="91366738"/>
    <w:lvl w:ilvl="0" w:tplc="3AD2FCEC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1" w:tplc="AFC23100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2" w:tplc="3EFA6B2A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3" w:tplc="82765140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4" w:tplc="580E68D8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5" w:tplc="BC303020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6" w:tplc="A99C67D0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7" w:tplc="2D8CCE8E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8" w:tplc="96F486C6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</w:abstractNum>
  <w:abstractNum w:abstractNumId="7" w15:restartNumberingAfterBreak="0">
    <w:nsid w:val="55D16899"/>
    <w:multiLevelType w:val="hybridMultilevel"/>
    <w:tmpl w:val="EEC241E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0"/>
    <w:lvlOverride w:ilvl="0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</w:num>
  <w:num w:numId="8">
    <w:abstractNumId w:val="0"/>
  </w:num>
  <w:num w:numId="9">
    <w:abstractNumId w:val="2"/>
  </w:num>
  <w:num w:numId="10">
    <w:abstractNumId w:val="2"/>
  </w:num>
  <w:num w:numId="11">
    <w:abstractNumId w:val="1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4"/>
  </w:num>
  <w:num w:numId="19">
    <w:abstractNumId w:val="5"/>
  </w:num>
  <w:num w:numId="20">
    <w:abstractNumId w:val="7"/>
  </w:num>
  <w:num w:numId="21">
    <w:abstractNumId w:val="3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MDI0sTAyMrA0NTJU0lEKTi0uzszPAykwqwUAxOx3uSwAAAA="/>
  </w:docVars>
  <w:rsids>
    <w:rsidRoot w:val="001A03F8"/>
    <w:rsid w:val="0001448E"/>
    <w:rsid w:val="0001510A"/>
    <w:rsid w:val="00021C03"/>
    <w:rsid w:val="000251E2"/>
    <w:rsid w:val="00033601"/>
    <w:rsid w:val="000362AF"/>
    <w:rsid w:val="00042015"/>
    <w:rsid w:val="0004431D"/>
    <w:rsid w:val="00056610"/>
    <w:rsid w:val="00056AC7"/>
    <w:rsid w:val="000605CA"/>
    <w:rsid w:val="000606CF"/>
    <w:rsid w:val="000678D8"/>
    <w:rsid w:val="000701A2"/>
    <w:rsid w:val="00074CD5"/>
    <w:rsid w:val="00082B7F"/>
    <w:rsid w:val="000849DA"/>
    <w:rsid w:val="00093A46"/>
    <w:rsid w:val="000C275C"/>
    <w:rsid w:val="000C540C"/>
    <w:rsid w:val="000E0DD2"/>
    <w:rsid w:val="000E3A63"/>
    <w:rsid w:val="000F716B"/>
    <w:rsid w:val="0011154F"/>
    <w:rsid w:val="00125384"/>
    <w:rsid w:val="00127D65"/>
    <w:rsid w:val="0013170A"/>
    <w:rsid w:val="001412FA"/>
    <w:rsid w:val="00163E87"/>
    <w:rsid w:val="001705B2"/>
    <w:rsid w:val="00172CE5"/>
    <w:rsid w:val="00194D89"/>
    <w:rsid w:val="001A03F8"/>
    <w:rsid w:val="001B634F"/>
    <w:rsid w:val="001B7145"/>
    <w:rsid w:val="001B7ACE"/>
    <w:rsid w:val="001B7F34"/>
    <w:rsid w:val="001C76E0"/>
    <w:rsid w:val="001D0878"/>
    <w:rsid w:val="001D0CCB"/>
    <w:rsid w:val="001D0D3F"/>
    <w:rsid w:val="001D19B3"/>
    <w:rsid w:val="001D3D34"/>
    <w:rsid w:val="001D4E2D"/>
    <w:rsid w:val="001E3EB0"/>
    <w:rsid w:val="001E4AD7"/>
    <w:rsid w:val="001E6D8E"/>
    <w:rsid w:val="001F2E5B"/>
    <w:rsid w:val="001F2F4A"/>
    <w:rsid w:val="00212590"/>
    <w:rsid w:val="00213C74"/>
    <w:rsid w:val="002229D1"/>
    <w:rsid w:val="00225141"/>
    <w:rsid w:val="0022737A"/>
    <w:rsid w:val="00227A85"/>
    <w:rsid w:val="00234A78"/>
    <w:rsid w:val="00240385"/>
    <w:rsid w:val="002406C2"/>
    <w:rsid w:val="00243516"/>
    <w:rsid w:val="0024487D"/>
    <w:rsid w:val="002456A4"/>
    <w:rsid w:val="0024600E"/>
    <w:rsid w:val="00247A99"/>
    <w:rsid w:val="002520FE"/>
    <w:rsid w:val="002609AE"/>
    <w:rsid w:val="00267995"/>
    <w:rsid w:val="0027525A"/>
    <w:rsid w:val="00275626"/>
    <w:rsid w:val="002766AA"/>
    <w:rsid w:val="00277246"/>
    <w:rsid w:val="00280616"/>
    <w:rsid w:val="00281B96"/>
    <w:rsid w:val="00285151"/>
    <w:rsid w:val="002A0AC2"/>
    <w:rsid w:val="002B1F74"/>
    <w:rsid w:val="002C35CC"/>
    <w:rsid w:val="002C4626"/>
    <w:rsid w:val="002D3041"/>
    <w:rsid w:val="002D3DB9"/>
    <w:rsid w:val="002D4ACC"/>
    <w:rsid w:val="002E3D07"/>
    <w:rsid w:val="002F44CC"/>
    <w:rsid w:val="002F63F8"/>
    <w:rsid w:val="002F7301"/>
    <w:rsid w:val="00307F00"/>
    <w:rsid w:val="003110D7"/>
    <w:rsid w:val="00311D26"/>
    <w:rsid w:val="00317CF1"/>
    <w:rsid w:val="003229EF"/>
    <w:rsid w:val="003412F0"/>
    <w:rsid w:val="0034157D"/>
    <w:rsid w:val="003447F8"/>
    <w:rsid w:val="003459B4"/>
    <w:rsid w:val="00346107"/>
    <w:rsid w:val="00346FFF"/>
    <w:rsid w:val="003554BC"/>
    <w:rsid w:val="00356DCA"/>
    <w:rsid w:val="00362C29"/>
    <w:rsid w:val="00363461"/>
    <w:rsid w:val="00374F97"/>
    <w:rsid w:val="00381FB5"/>
    <w:rsid w:val="00384969"/>
    <w:rsid w:val="00391D2C"/>
    <w:rsid w:val="00394E0C"/>
    <w:rsid w:val="00395F69"/>
    <w:rsid w:val="00396035"/>
    <w:rsid w:val="0039620C"/>
    <w:rsid w:val="003A0BA6"/>
    <w:rsid w:val="003A4F1A"/>
    <w:rsid w:val="003B0880"/>
    <w:rsid w:val="003C235C"/>
    <w:rsid w:val="003C5CC3"/>
    <w:rsid w:val="003D1D33"/>
    <w:rsid w:val="003D48F1"/>
    <w:rsid w:val="003E6A64"/>
    <w:rsid w:val="003F3D7D"/>
    <w:rsid w:val="0040374F"/>
    <w:rsid w:val="0040376F"/>
    <w:rsid w:val="00405C7C"/>
    <w:rsid w:val="00407B9F"/>
    <w:rsid w:val="0041201D"/>
    <w:rsid w:val="004144B8"/>
    <w:rsid w:val="00422C12"/>
    <w:rsid w:val="004244BC"/>
    <w:rsid w:val="004245F6"/>
    <w:rsid w:val="0044759C"/>
    <w:rsid w:val="00454CBD"/>
    <w:rsid w:val="00462578"/>
    <w:rsid w:val="00462955"/>
    <w:rsid w:val="00496AE0"/>
    <w:rsid w:val="004A6B5C"/>
    <w:rsid w:val="004B5AA8"/>
    <w:rsid w:val="004C1030"/>
    <w:rsid w:val="004C2339"/>
    <w:rsid w:val="004D18CA"/>
    <w:rsid w:val="004D3251"/>
    <w:rsid w:val="004D3498"/>
    <w:rsid w:val="004F7459"/>
    <w:rsid w:val="00506D41"/>
    <w:rsid w:val="00517133"/>
    <w:rsid w:val="0052207D"/>
    <w:rsid w:val="00526309"/>
    <w:rsid w:val="00527C8F"/>
    <w:rsid w:val="00527D5C"/>
    <w:rsid w:val="0053546E"/>
    <w:rsid w:val="00553BB1"/>
    <w:rsid w:val="00554F59"/>
    <w:rsid w:val="005563F2"/>
    <w:rsid w:val="0058255D"/>
    <w:rsid w:val="005837B3"/>
    <w:rsid w:val="0059412F"/>
    <w:rsid w:val="00595365"/>
    <w:rsid w:val="005962E1"/>
    <w:rsid w:val="00596BFD"/>
    <w:rsid w:val="005A118A"/>
    <w:rsid w:val="005A212C"/>
    <w:rsid w:val="005A7913"/>
    <w:rsid w:val="005A7C0F"/>
    <w:rsid w:val="005B2F6B"/>
    <w:rsid w:val="005B62B8"/>
    <w:rsid w:val="005D5295"/>
    <w:rsid w:val="005D706E"/>
    <w:rsid w:val="005E6990"/>
    <w:rsid w:val="005E7B40"/>
    <w:rsid w:val="005F2D9F"/>
    <w:rsid w:val="006025C2"/>
    <w:rsid w:val="006146B6"/>
    <w:rsid w:val="0062064C"/>
    <w:rsid w:val="0062068D"/>
    <w:rsid w:val="006208D0"/>
    <w:rsid w:val="00645660"/>
    <w:rsid w:val="006511C8"/>
    <w:rsid w:val="0065284A"/>
    <w:rsid w:val="006532F7"/>
    <w:rsid w:val="0065400D"/>
    <w:rsid w:val="00654610"/>
    <w:rsid w:val="006564E9"/>
    <w:rsid w:val="006652FD"/>
    <w:rsid w:val="00665C0E"/>
    <w:rsid w:val="006702C0"/>
    <w:rsid w:val="00694833"/>
    <w:rsid w:val="006A72F6"/>
    <w:rsid w:val="006B20B2"/>
    <w:rsid w:val="006B2741"/>
    <w:rsid w:val="006B3B28"/>
    <w:rsid w:val="006C485B"/>
    <w:rsid w:val="006D3123"/>
    <w:rsid w:val="006D3A00"/>
    <w:rsid w:val="006F509F"/>
    <w:rsid w:val="006F5337"/>
    <w:rsid w:val="0070084B"/>
    <w:rsid w:val="00707798"/>
    <w:rsid w:val="0072124C"/>
    <w:rsid w:val="00733359"/>
    <w:rsid w:val="00737478"/>
    <w:rsid w:val="007404DA"/>
    <w:rsid w:val="00740CD1"/>
    <w:rsid w:val="00743295"/>
    <w:rsid w:val="00750118"/>
    <w:rsid w:val="00750CFB"/>
    <w:rsid w:val="0075300B"/>
    <w:rsid w:val="00757E17"/>
    <w:rsid w:val="00761A13"/>
    <w:rsid w:val="00762384"/>
    <w:rsid w:val="0076268B"/>
    <w:rsid w:val="00763F1B"/>
    <w:rsid w:val="00765684"/>
    <w:rsid w:val="007704F4"/>
    <w:rsid w:val="00771CB9"/>
    <w:rsid w:val="00773006"/>
    <w:rsid w:val="00774EAB"/>
    <w:rsid w:val="00796EE7"/>
    <w:rsid w:val="007A1142"/>
    <w:rsid w:val="007B65F4"/>
    <w:rsid w:val="007C08C5"/>
    <w:rsid w:val="007C0EC7"/>
    <w:rsid w:val="007C1948"/>
    <w:rsid w:val="007C4D14"/>
    <w:rsid w:val="007D1A89"/>
    <w:rsid w:val="007D5A19"/>
    <w:rsid w:val="007D684D"/>
    <w:rsid w:val="007E09E5"/>
    <w:rsid w:val="007E358F"/>
    <w:rsid w:val="007E4293"/>
    <w:rsid w:val="007E6D4A"/>
    <w:rsid w:val="0080242B"/>
    <w:rsid w:val="00802920"/>
    <w:rsid w:val="008108EB"/>
    <w:rsid w:val="00813915"/>
    <w:rsid w:val="00815A39"/>
    <w:rsid w:val="00815DC0"/>
    <w:rsid w:val="00823D5A"/>
    <w:rsid w:val="008246AE"/>
    <w:rsid w:val="008329B3"/>
    <w:rsid w:val="00837BFA"/>
    <w:rsid w:val="0084277F"/>
    <w:rsid w:val="00844AB0"/>
    <w:rsid w:val="00851611"/>
    <w:rsid w:val="00852B26"/>
    <w:rsid w:val="00855782"/>
    <w:rsid w:val="008645E2"/>
    <w:rsid w:val="00866C87"/>
    <w:rsid w:val="00873C9C"/>
    <w:rsid w:val="008872AF"/>
    <w:rsid w:val="00891958"/>
    <w:rsid w:val="00893F37"/>
    <w:rsid w:val="0089436E"/>
    <w:rsid w:val="008A2FDC"/>
    <w:rsid w:val="008A628C"/>
    <w:rsid w:val="008B4595"/>
    <w:rsid w:val="008D079F"/>
    <w:rsid w:val="008D3795"/>
    <w:rsid w:val="008E1AA7"/>
    <w:rsid w:val="008E4B10"/>
    <w:rsid w:val="008F009B"/>
    <w:rsid w:val="008F13D4"/>
    <w:rsid w:val="00905894"/>
    <w:rsid w:val="00907FAC"/>
    <w:rsid w:val="00921811"/>
    <w:rsid w:val="00924120"/>
    <w:rsid w:val="00933AEB"/>
    <w:rsid w:val="009372BA"/>
    <w:rsid w:val="00940047"/>
    <w:rsid w:val="00945C10"/>
    <w:rsid w:val="009464E1"/>
    <w:rsid w:val="009567A4"/>
    <w:rsid w:val="00961665"/>
    <w:rsid w:val="00961907"/>
    <w:rsid w:val="00967A0E"/>
    <w:rsid w:val="00971079"/>
    <w:rsid w:val="0098120D"/>
    <w:rsid w:val="00987738"/>
    <w:rsid w:val="00997887"/>
    <w:rsid w:val="009A166A"/>
    <w:rsid w:val="009A33E1"/>
    <w:rsid w:val="009A7CDE"/>
    <w:rsid w:val="009B0144"/>
    <w:rsid w:val="009B14AD"/>
    <w:rsid w:val="009B53E3"/>
    <w:rsid w:val="009B7EF3"/>
    <w:rsid w:val="009C1B08"/>
    <w:rsid w:val="009C6D10"/>
    <w:rsid w:val="009E29CE"/>
    <w:rsid w:val="00A06E7C"/>
    <w:rsid w:val="00A10C39"/>
    <w:rsid w:val="00A1547E"/>
    <w:rsid w:val="00A15C53"/>
    <w:rsid w:val="00A2051E"/>
    <w:rsid w:val="00A361F2"/>
    <w:rsid w:val="00A43AE3"/>
    <w:rsid w:val="00A465A6"/>
    <w:rsid w:val="00A47961"/>
    <w:rsid w:val="00A501BB"/>
    <w:rsid w:val="00A51ED5"/>
    <w:rsid w:val="00A5279A"/>
    <w:rsid w:val="00A5334A"/>
    <w:rsid w:val="00A60058"/>
    <w:rsid w:val="00A73045"/>
    <w:rsid w:val="00A76A75"/>
    <w:rsid w:val="00A77D84"/>
    <w:rsid w:val="00A834B2"/>
    <w:rsid w:val="00A86326"/>
    <w:rsid w:val="00A96344"/>
    <w:rsid w:val="00AA34BE"/>
    <w:rsid w:val="00AA7222"/>
    <w:rsid w:val="00AB01AB"/>
    <w:rsid w:val="00AB1565"/>
    <w:rsid w:val="00AB42BE"/>
    <w:rsid w:val="00AB4590"/>
    <w:rsid w:val="00AB4E1A"/>
    <w:rsid w:val="00AC44CC"/>
    <w:rsid w:val="00AD39E0"/>
    <w:rsid w:val="00AE3835"/>
    <w:rsid w:val="00AE4B4A"/>
    <w:rsid w:val="00AF24C3"/>
    <w:rsid w:val="00AF570F"/>
    <w:rsid w:val="00B00D03"/>
    <w:rsid w:val="00B012F6"/>
    <w:rsid w:val="00B04621"/>
    <w:rsid w:val="00B07A77"/>
    <w:rsid w:val="00B107F5"/>
    <w:rsid w:val="00B115E4"/>
    <w:rsid w:val="00B11A4B"/>
    <w:rsid w:val="00B11C9E"/>
    <w:rsid w:val="00B205E8"/>
    <w:rsid w:val="00B26B63"/>
    <w:rsid w:val="00B526A9"/>
    <w:rsid w:val="00B52AFD"/>
    <w:rsid w:val="00B66734"/>
    <w:rsid w:val="00B6748E"/>
    <w:rsid w:val="00B679A4"/>
    <w:rsid w:val="00B71D6E"/>
    <w:rsid w:val="00B736C2"/>
    <w:rsid w:val="00B74453"/>
    <w:rsid w:val="00B928AA"/>
    <w:rsid w:val="00B93FE6"/>
    <w:rsid w:val="00B96D48"/>
    <w:rsid w:val="00BA4F06"/>
    <w:rsid w:val="00BA6091"/>
    <w:rsid w:val="00BB16F1"/>
    <w:rsid w:val="00BB1A5C"/>
    <w:rsid w:val="00BC25D3"/>
    <w:rsid w:val="00BD094B"/>
    <w:rsid w:val="00BD2095"/>
    <w:rsid w:val="00BD5D3F"/>
    <w:rsid w:val="00BE01A1"/>
    <w:rsid w:val="00BE253B"/>
    <w:rsid w:val="00BE37F2"/>
    <w:rsid w:val="00BE50CD"/>
    <w:rsid w:val="00BE50FE"/>
    <w:rsid w:val="00BF1279"/>
    <w:rsid w:val="00BF3254"/>
    <w:rsid w:val="00BF483D"/>
    <w:rsid w:val="00BF7E33"/>
    <w:rsid w:val="00C02E8D"/>
    <w:rsid w:val="00C14F77"/>
    <w:rsid w:val="00C21D40"/>
    <w:rsid w:val="00C24CF4"/>
    <w:rsid w:val="00C25144"/>
    <w:rsid w:val="00C32087"/>
    <w:rsid w:val="00C33E93"/>
    <w:rsid w:val="00C4393E"/>
    <w:rsid w:val="00C676F7"/>
    <w:rsid w:val="00C70423"/>
    <w:rsid w:val="00C72544"/>
    <w:rsid w:val="00C74B26"/>
    <w:rsid w:val="00C814CF"/>
    <w:rsid w:val="00C82599"/>
    <w:rsid w:val="00C96A8A"/>
    <w:rsid w:val="00CA27DB"/>
    <w:rsid w:val="00CB0224"/>
    <w:rsid w:val="00CB11AD"/>
    <w:rsid w:val="00CB31CF"/>
    <w:rsid w:val="00CB6AED"/>
    <w:rsid w:val="00CC10E7"/>
    <w:rsid w:val="00CC2563"/>
    <w:rsid w:val="00CC3A58"/>
    <w:rsid w:val="00CC3CC2"/>
    <w:rsid w:val="00CC5ED7"/>
    <w:rsid w:val="00CC6D02"/>
    <w:rsid w:val="00CD7292"/>
    <w:rsid w:val="00CE00B2"/>
    <w:rsid w:val="00CF3395"/>
    <w:rsid w:val="00CF5D79"/>
    <w:rsid w:val="00D00415"/>
    <w:rsid w:val="00D02D84"/>
    <w:rsid w:val="00D050FB"/>
    <w:rsid w:val="00D055EA"/>
    <w:rsid w:val="00D06313"/>
    <w:rsid w:val="00D129FE"/>
    <w:rsid w:val="00D13FE4"/>
    <w:rsid w:val="00D14F1B"/>
    <w:rsid w:val="00D16F20"/>
    <w:rsid w:val="00D16FDD"/>
    <w:rsid w:val="00D221F0"/>
    <w:rsid w:val="00D254E9"/>
    <w:rsid w:val="00D25C47"/>
    <w:rsid w:val="00D27320"/>
    <w:rsid w:val="00D27BB1"/>
    <w:rsid w:val="00D337DE"/>
    <w:rsid w:val="00D356BE"/>
    <w:rsid w:val="00D40850"/>
    <w:rsid w:val="00D41577"/>
    <w:rsid w:val="00D47ED9"/>
    <w:rsid w:val="00D50466"/>
    <w:rsid w:val="00D55716"/>
    <w:rsid w:val="00D618E0"/>
    <w:rsid w:val="00D61BEF"/>
    <w:rsid w:val="00D63600"/>
    <w:rsid w:val="00D65D0F"/>
    <w:rsid w:val="00D718A7"/>
    <w:rsid w:val="00D71A81"/>
    <w:rsid w:val="00D749ED"/>
    <w:rsid w:val="00D769C0"/>
    <w:rsid w:val="00D8152A"/>
    <w:rsid w:val="00D9110A"/>
    <w:rsid w:val="00D9414D"/>
    <w:rsid w:val="00D94EC0"/>
    <w:rsid w:val="00D963A1"/>
    <w:rsid w:val="00D968EC"/>
    <w:rsid w:val="00DB1682"/>
    <w:rsid w:val="00DB3220"/>
    <w:rsid w:val="00DB69A7"/>
    <w:rsid w:val="00DC1C07"/>
    <w:rsid w:val="00DC2288"/>
    <w:rsid w:val="00DC3722"/>
    <w:rsid w:val="00DC3B88"/>
    <w:rsid w:val="00DC6BA9"/>
    <w:rsid w:val="00DC7D4F"/>
    <w:rsid w:val="00DD1DF0"/>
    <w:rsid w:val="00DD4BE2"/>
    <w:rsid w:val="00DF0F0B"/>
    <w:rsid w:val="00DF1703"/>
    <w:rsid w:val="00DF6E29"/>
    <w:rsid w:val="00DF7766"/>
    <w:rsid w:val="00E013D0"/>
    <w:rsid w:val="00E02248"/>
    <w:rsid w:val="00E039DD"/>
    <w:rsid w:val="00E040AE"/>
    <w:rsid w:val="00E04816"/>
    <w:rsid w:val="00E1504E"/>
    <w:rsid w:val="00E16F9C"/>
    <w:rsid w:val="00E20D0B"/>
    <w:rsid w:val="00E2459B"/>
    <w:rsid w:val="00E2496B"/>
    <w:rsid w:val="00E2790D"/>
    <w:rsid w:val="00E31D82"/>
    <w:rsid w:val="00E330C5"/>
    <w:rsid w:val="00E35931"/>
    <w:rsid w:val="00E35A55"/>
    <w:rsid w:val="00E51E17"/>
    <w:rsid w:val="00E520BC"/>
    <w:rsid w:val="00E55398"/>
    <w:rsid w:val="00E60204"/>
    <w:rsid w:val="00E62B3D"/>
    <w:rsid w:val="00E7111D"/>
    <w:rsid w:val="00E74406"/>
    <w:rsid w:val="00E8179B"/>
    <w:rsid w:val="00E834C9"/>
    <w:rsid w:val="00E90F7B"/>
    <w:rsid w:val="00E92638"/>
    <w:rsid w:val="00E93904"/>
    <w:rsid w:val="00E9646A"/>
    <w:rsid w:val="00EA16C3"/>
    <w:rsid w:val="00EB4FF3"/>
    <w:rsid w:val="00ED112B"/>
    <w:rsid w:val="00ED6966"/>
    <w:rsid w:val="00EE18CE"/>
    <w:rsid w:val="00EE7D19"/>
    <w:rsid w:val="00EF131C"/>
    <w:rsid w:val="00F041D4"/>
    <w:rsid w:val="00F34A08"/>
    <w:rsid w:val="00F357F3"/>
    <w:rsid w:val="00F44832"/>
    <w:rsid w:val="00F4660B"/>
    <w:rsid w:val="00F5708D"/>
    <w:rsid w:val="00F61BED"/>
    <w:rsid w:val="00F62B9C"/>
    <w:rsid w:val="00F707C5"/>
    <w:rsid w:val="00F711CA"/>
    <w:rsid w:val="00F71B79"/>
    <w:rsid w:val="00F908F3"/>
    <w:rsid w:val="00F91B3D"/>
    <w:rsid w:val="00F92246"/>
    <w:rsid w:val="00F92728"/>
    <w:rsid w:val="00FA6E34"/>
    <w:rsid w:val="00FA7C01"/>
    <w:rsid w:val="00FB165D"/>
    <w:rsid w:val="00FB4F4F"/>
    <w:rsid w:val="00FC0D91"/>
    <w:rsid w:val="00FC5E20"/>
    <w:rsid w:val="00FD5BC9"/>
    <w:rsid w:val="00FE65A2"/>
    <w:rsid w:val="00FE76AD"/>
    <w:rsid w:val="00FF1F5E"/>
    <w:rsid w:val="00FF6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B8F5F9"/>
  <w15:docId w15:val="{BDB7446C-ED48-4BBE-9A4F-4004382DD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9" w:unhideWhenUsed="1" w:qFormat="1"/>
    <w:lsdException w:name="List Number" w:uiPriority="19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251"/>
    <w:pPr>
      <w:spacing w:after="280" w:line="300" w:lineRule="atLeast"/>
    </w:pPr>
    <w:rPr>
      <w:lang w:val="sv-SE"/>
    </w:rPr>
  </w:style>
  <w:style w:type="paragraph" w:styleId="Rubrik1">
    <w:name w:val="heading 1"/>
    <w:basedOn w:val="Normal"/>
    <w:next w:val="Normal"/>
    <w:link w:val="Rubrik1Char"/>
    <w:uiPriority w:val="9"/>
    <w:qFormat/>
    <w:rsid w:val="006511C8"/>
    <w:pPr>
      <w:keepNext/>
      <w:keepLines/>
      <w:numPr>
        <w:numId w:val="17"/>
      </w:numPr>
      <w:spacing w:before="480" w:after="240" w:line="660" w:lineRule="atLeast"/>
      <w:outlineLvl w:val="0"/>
    </w:pPr>
    <w:rPr>
      <w:rFonts w:asciiTheme="majorHAnsi" w:eastAsiaTheme="majorEastAsia" w:hAnsiTheme="majorHAnsi" w:cstheme="majorBidi"/>
      <w:b/>
      <w:bCs/>
      <w:color w:val="007BC8" w:themeColor="accent1"/>
      <w:sz w:val="56"/>
      <w:szCs w:val="28"/>
      <w14:numForm w14:val="lining"/>
    </w:rPr>
  </w:style>
  <w:style w:type="paragraph" w:styleId="Rubrik2">
    <w:name w:val="heading 2"/>
    <w:basedOn w:val="Normal"/>
    <w:next w:val="Normal"/>
    <w:link w:val="Rubrik2Char"/>
    <w:uiPriority w:val="9"/>
    <w:qFormat/>
    <w:rsid w:val="006511C8"/>
    <w:pPr>
      <w:keepNext/>
      <w:keepLines/>
      <w:numPr>
        <w:ilvl w:val="1"/>
        <w:numId w:val="1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6"/>
      <w14:numForm w14:val="lining"/>
    </w:rPr>
  </w:style>
  <w:style w:type="paragraph" w:styleId="Rubrik3">
    <w:name w:val="heading 3"/>
    <w:basedOn w:val="Normal"/>
    <w:next w:val="Normal"/>
    <w:link w:val="Rubrik3Char"/>
    <w:uiPriority w:val="9"/>
    <w:qFormat/>
    <w:rsid w:val="006511C8"/>
    <w:pPr>
      <w:keepNext/>
      <w:keepLines/>
      <w:numPr>
        <w:ilvl w:val="2"/>
        <w:numId w:val="17"/>
      </w:numPr>
      <w:spacing w:before="200" w:after="0"/>
      <w:outlineLvl w:val="2"/>
    </w:pPr>
    <w:rPr>
      <w:rFonts w:eastAsiaTheme="majorEastAsia" w:cstheme="majorBidi"/>
      <w:bCs/>
      <w:i/>
      <w:color w:val="000000" w:themeColor="text1"/>
    </w:rPr>
  </w:style>
  <w:style w:type="paragraph" w:styleId="Rubrik4">
    <w:name w:val="heading 4"/>
    <w:basedOn w:val="Normal"/>
    <w:next w:val="Normal"/>
    <w:link w:val="Rubrik4Char"/>
    <w:uiPriority w:val="9"/>
    <w:semiHidden/>
    <w:qFormat/>
    <w:rsid w:val="006511C8"/>
    <w:pPr>
      <w:keepNext/>
      <w:keepLines/>
      <w:numPr>
        <w:ilvl w:val="3"/>
        <w:numId w:val="1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Rubrik5">
    <w:name w:val="heading 5"/>
    <w:basedOn w:val="Normal"/>
    <w:next w:val="Normal"/>
    <w:link w:val="Rubrik5Char"/>
    <w:uiPriority w:val="9"/>
    <w:semiHidden/>
    <w:qFormat/>
    <w:rsid w:val="006511C8"/>
    <w:pPr>
      <w:keepNext/>
      <w:keepLines/>
      <w:numPr>
        <w:ilvl w:val="4"/>
        <w:numId w:val="17"/>
      </w:numPr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6511C8"/>
    <w:pPr>
      <w:keepNext/>
      <w:keepLines/>
      <w:numPr>
        <w:ilvl w:val="5"/>
        <w:numId w:val="1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3C63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6511C8"/>
    <w:pPr>
      <w:keepNext/>
      <w:keepLines/>
      <w:numPr>
        <w:ilvl w:val="6"/>
        <w:numId w:val="1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6511C8"/>
    <w:pPr>
      <w:keepNext/>
      <w:keepLines/>
      <w:numPr>
        <w:ilvl w:val="7"/>
        <w:numId w:val="1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6511C8"/>
    <w:pPr>
      <w:keepNext/>
      <w:keepLines/>
      <w:numPr>
        <w:ilvl w:val="8"/>
        <w:numId w:val="1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rsid w:val="006511C8"/>
    <w:pPr>
      <w:tabs>
        <w:tab w:val="center" w:pos="4536"/>
        <w:tab w:val="right" w:pos="9072"/>
      </w:tabs>
      <w:spacing w:before="80" w:after="0" w:line="240" w:lineRule="atLeast"/>
    </w:pPr>
    <w:rPr>
      <w:rFonts w:asciiTheme="majorHAnsi" w:hAnsiTheme="majorHAnsi"/>
    </w:rPr>
  </w:style>
  <w:style w:type="character" w:customStyle="1" w:styleId="SidhuvudChar">
    <w:name w:val="Sidhuvud Char"/>
    <w:basedOn w:val="Standardstycketeckensnitt"/>
    <w:link w:val="Sidhuvud"/>
    <w:uiPriority w:val="99"/>
    <w:rsid w:val="006511C8"/>
    <w:rPr>
      <w:rFonts w:asciiTheme="majorHAnsi" w:hAnsiTheme="majorHAnsi"/>
      <w:lang w:val="sv-SE"/>
    </w:rPr>
  </w:style>
  <w:style w:type="paragraph" w:styleId="Sidfot">
    <w:name w:val="footer"/>
    <w:basedOn w:val="Normal"/>
    <w:link w:val="SidfotChar"/>
    <w:uiPriority w:val="99"/>
    <w:rsid w:val="00D47ED9"/>
    <w:pPr>
      <w:tabs>
        <w:tab w:val="center" w:pos="4536"/>
        <w:tab w:val="right" w:pos="9072"/>
      </w:tabs>
      <w:spacing w:after="0"/>
    </w:pPr>
    <w:rPr>
      <w:rFonts w:asciiTheme="majorHAnsi" w:hAnsiTheme="majorHAnsi"/>
      <w:szCs w:val="14"/>
      <w14:numForm w14:val="lining"/>
    </w:rPr>
  </w:style>
  <w:style w:type="character" w:customStyle="1" w:styleId="SidfotChar">
    <w:name w:val="Sidfot Char"/>
    <w:basedOn w:val="Standardstycketeckensnitt"/>
    <w:link w:val="Sidfot"/>
    <w:uiPriority w:val="99"/>
    <w:rsid w:val="00D47ED9"/>
    <w:rPr>
      <w:rFonts w:asciiTheme="majorHAnsi" w:hAnsiTheme="majorHAnsi"/>
      <w:szCs w:val="14"/>
      <w:lang w:val="sv-SE"/>
      <w14:numForm w14:val="lining"/>
    </w:rPr>
  </w:style>
  <w:style w:type="paragraph" w:styleId="Ballongtext">
    <w:name w:val="Balloon Text"/>
    <w:basedOn w:val="Normal"/>
    <w:link w:val="BallongtextChar"/>
    <w:uiPriority w:val="99"/>
    <w:semiHidden/>
    <w:rsid w:val="006511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511C8"/>
    <w:rPr>
      <w:rFonts w:ascii="Tahoma" w:hAnsi="Tahoma" w:cs="Tahoma"/>
      <w:sz w:val="16"/>
      <w:szCs w:val="16"/>
      <w:lang w:val="sv-SE"/>
    </w:rPr>
  </w:style>
  <w:style w:type="paragraph" w:styleId="Inledning">
    <w:name w:val="Salutation"/>
    <w:basedOn w:val="Normal"/>
    <w:next w:val="Normal"/>
    <w:link w:val="InledningChar"/>
    <w:uiPriority w:val="99"/>
    <w:semiHidden/>
    <w:rsid w:val="006511C8"/>
    <w:pPr>
      <w:spacing w:after="0" w:line="240" w:lineRule="atLeast"/>
    </w:pPr>
    <w:rPr>
      <w:rFonts w:asciiTheme="majorHAnsi" w:hAnsiTheme="majorHAnsi"/>
    </w:rPr>
  </w:style>
  <w:style w:type="character" w:customStyle="1" w:styleId="InledningChar">
    <w:name w:val="Inledning Char"/>
    <w:basedOn w:val="Standardstycketeckensnitt"/>
    <w:link w:val="Inledning"/>
    <w:uiPriority w:val="99"/>
    <w:semiHidden/>
    <w:rsid w:val="006511C8"/>
    <w:rPr>
      <w:rFonts w:asciiTheme="majorHAnsi" w:hAnsiTheme="majorHAnsi"/>
      <w:lang w:val="sv-SE"/>
    </w:rPr>
  </w:style>
  <w:style w:type="paragraph" w:styleId="Rubrik">
    <w:name w:val="Title"/>
    <w:basedOn w:val="Normal"/>
    <w:next w:val="Normal"/>
    <w:link w:val="RubrikChar"/>
    <w:uiPriority w:val="10"/>
    <w:semiHidden/>
    <w:qFormat/>
    <w:rsid w:val="006511C8"/>
    <w:pPr>
      <w:spacing w:before="960" w:after="240" w:line="480" w:lineRule="atLeast"/>
      <w:contextualSpacing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40"/>
      <w:szCs w:val="52"/>
    </w:rPr>
  </w:style>
  <w:style w:type="character" w:customStyle="1" w:styleId="RubrikChar">
    <w:name w:val="Rubrik Char"/>
    <w:basedOn w:val="Standardstycketeckensnitt"/>
    <w:link w:val="Rubrik"/>
    <w:uiPriority w:val="10"/>
    <w:semiHidden/>
    <w:rsid w:val="006511C8"/>
    <w:rPr>
      <w:rFonts w:asciiTheme="majorHAnsi" w:eastAsiaTheme="majorEastAsia" w:hAnsiTheme="majorHAnsi" w:cstheme="majorBidi"/>
      <w:color w:val="000000" w:themeColor="text1"/>
      <w:spacing w:val="5"/>
      <w:kern w:val="28"/>
      <w:sz w:val="40"/>
      <w:szCs w:val="52"/>
      <w:lang w:val="sv-SE"/>
    </w:rPr>
  </w:style>
  <w:style w:type="paragraph" w:customStyle="1" w:styleId="Ingress">
    <w:name w:val="Ingress"/>
    <w:basedOn w:val="Normal"/>
    <w:next w:val="Normal"/>
    <w:qFormat/>
    <w:rsid w:val="006511C8"/>
    <w:pPr>
      <w:spacing w:after="240" w:line="340" w:lineRule="atLeast"/>
      <w:ind w:right="1418"/>
    </w:pPr>
    <w:rPr>
      <w:rFonts w:asciiTheme="majorHAnsi" w:hAnsiTheme="majorHAnsi"/>
      <w:sz w:val="26"/>
      <w14:numForm w14:val="lining"/>
    </w:rPr>
  </w:style>
  <w:style w:type="paragraph" w:styleId="Ingetavstnd">
    <w:name w:val="No Spacing"/>
    <w:link w:val="IngetavstndChar"/>
    <w:uiPriority w:val="1"/>
    <w:qFormat/>
    <w:rsid w:val="006511C8"/>
    <w:pPr>
      <w:spacing w:after="0" w:line="300" w:lineRule="atLeast"/>
    </w:pPr>
  </w:style>
  <w:style w:type="character" w:styleId="Hyperlnk">
    <w:name w:val="Hyperlink"/>
    <w:basedOn w:val="Standardstycketeckensnitt"/>
    <w:uiPriority w:val="99"/>
    <w:rsid w:val="006511C8"/>
    <w:rPr>
      <w:color w:val="0000FF" w:themeColor="hyperlink"/>
      <w:u w:val="single"/>
    </w:rPr>
  </w:style>
  <w:style w:type="character" w:customStyle="1" w:styleId="Rubrik1Char">
    <w:name w:val="Rubrik 1 Char"/>
    <w:basedOn w:val="Standardstycketeckensnitt"/>
    <w:link w:val="Rubrik1"/>
    <w:uiPriority w:val="9"/>
    <w:rsid w:val="006511C8"/>
    <w:rPr>
      <w:rFonts w:asciiTheme="majorHAnsi" w:eastAsiaTheme="majorEastAsia" w:hAnsiTheme="majorHAnsi" w:cstheme="majorBidi"/>
      <w:b/>
      <w:bCs/>
      <w:color w:val="007BC8" w:themeColor="accent1"/>
      <w:sz w:val="56"/>
      <w:szCs w:val="28"/>
      <w:lang w:val="sv-SE"/>
      <w14:numForm w14:val="lining"/>
    </w:rPr>
  </w:style>
  <w:style w:type="character" w:customStyle="1" w:styleId="Rubrik2Char">
    <w:name w:val="Rubrik 2 Char"/>
    <w:basedOn w:val="Standardstycketeckensnitt"/>
    <w:link w:val="Rubrik2"/>
    <w:uiPriority w:val="9"/>
    <w:rsid w:val="006511C8"/>
    <w:rPr>
      <w:rFonts w:asciiTheme="majorHAnsi" w:eastAsiaTheme="majorEastAsia" w:hAnsiTheme="majorHAnsi" w:cstheme="majorBidi"/>
      <w:b/>
      <w:bCs/>
      <w:color w:val="000000" w:themeColor="text1"/>
      <w:sz w:val="24"/>
      <w:szCs w:val="26"/>
      <w:lang w:val="sv-SE"/>
      <w14:numForm w14:val="lining"/>
    </w:rPr>
  </w:style>
  <w:style w:type="character" w:customStyle="1" w:styleId="Rubrik3Char">
    <w:name w:val="Rubrik 3 Char"/>
    <w:basedOn w:val="Standardstycketeckensnitt"/>
    <w:link w:val="Rubrik3"/>
    <w:uiPriority w:val="9"/>
    <w:rsid w:val="006511C8"/>
    <w:rPr>
      <w:rFonts w:eastAsiaTheme="majorEastAsia" w:cstheme="majorBidi"/>
      <w:bCs/>
      <w:i/>
      <w:color w:val="000000" w:themeColor="text1"/>
      <w:lang w:val="sv-SE"/>
    </w:rPr>
  </w:style>
  <w:style w:type="paragraph" w:styleId="Punktlista">
    <w:name w:val="List Bullet"/>
    <w:basedOn w:val="Normal"/>
    <w:uiPriority w:val="19"/>
    <w:qFormat/>
    <w:rsid w:val="006511C8"/>
    <w:pPr>
      <w:numPr>
        <w:numId w:val="11"/>
      </w:numPr>
      <w:contextualSpacing/>
    </w:pPr>
  </w:style>
  <w:style w:type="paragraph" w:styleId="Numreradlista">
    <w:name w:val="List Number"/>
    <w:basedOn w:val="Normal"/>
    <w:uiPriority w:val="19"/>
    <w:qFormat/>
    <w:rsid w:val="006511C8"/>
    <w:pPr>
      <w:numPr>
        <w:numId w:val="8"/>
      </w:numPr>
      <w:contextualSpacing/>
    </w:pPr>
  </w:style>
  <w:style w:type="character" w:customStyle="1" w:styleId="Rubrik4Char">
    <w:name w:val="Rubrik 4 Char"/>
    <w:basedOn w:val="Standardstycketeckensnitt"/>
    <w:link w:val="Rubrik4"/>
    <w:uiPriority w:val="9"/>
    <w:semiHidden/>
    <w:rsid w:val="006511C8"/>
    <w:rPr>
      <w:rFonts w:asciiTheme="majorHAnsi" w:eastAsiaTheme="majorEastAsia" w:hAnsiTheme="majorHAnsi" w:cstheme="majorBidi"/>
      <w:b/>
      <w:bCs/>
      <w:i/>
      <w:iCs/>
      <w:color w:val="000000" w:themeColor="text1"/>
      <w:lang w:val="sv-SE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6511C8"/>
    <w:rPr>
      <w:rFonts w:asciiTheme="majorHAnsi" w:eastAsiaTheme="majorEastAsia" w:hAnsiTheme="majorHAnsi" w:cstheme="majorBidi"/>
      <w:color w:val="000000" w:themeColor="text1"/>
      <w:lang w:val="sv-SE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6511C8"/>
    <w:rPr>
      <w:rFonts w:asciiTheme="majorHAnsi" w:eastAsiaTheme="majorEastAsia" w:hAnsiTheme="majorHAnsi" w:cstheme="majorBidi"/>
      <w:i/>
      <w:iCs/>
      <w:color w:val="003C63" w:themeColor="accent1" w:themeShade="7F"/>
      <w:lang w:val="sv-SE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6511C8"/>
    <w:rPr>
      <w:rFonts w:asciiTheme="majorHAnsi" w:eastAsiaTheme="majorEastAsia" w:hAnsiTheme="majorHAnsi" w:cstheme="majorBidi"/>
      <w:i/>
      <w:iCs/>
      <w:color w:val="404040" w:themeColor="text1" w:themeTint="BF"/>
      <w:lang w:val="sv-SE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6511C8"/>
    <w:rPr>
      <w:rFonts w:asciiTheme="majorHAnsi" w:eastAsiaTheme="majorEastAsia" w:hAnsiTheme="majorHAnsi" w:cstheme="majorBidi"/>
      <w:color w:val="404040" w:themeColor="text1" w:themeTint="BF"/>
      <w:szCs w:val="20"/>
      <w:lang w:val="sv-SE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6511C8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sv-SE"/>
    </w:rPr>
  </w:style>
  <w:style w:type="table" w:styleId="Tabellrutnt">
    <w:name w:val="Table Grid"/>
    <w:basedOn w:val="Normaltabell"/>
    <w:uiPriority w:val="59"/>
    <w:rsid w:val="00651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nehllsfrteckningsrubrik">
    <w:name w:val="TOC Heading"/>
    <w:basedOn w:val="Rubrik1"/>
    <w:next w:val="Normal"/>
    <w:uiPriority w:val="39"/>
    <w:semiHidden/>
    <w:qFormat/>
    <w:rsid w:val="00BF1279"/>
    <w:pPr>
      <w:numPr>
        <w:numId w:val="0"/>
      </w:numPr>
      <w:outlineLvl w:val="9"/>
    </w:pPr>
  </w:style>
  <w:style w:type="paragraph" w:styleId="Innehll1">
    <w:name w:val="toc 1"/>
    <w:basedOn w:val="Normal"/>
    <w:next w:val="Normal"/>
    <w:uiPriority w:val="39"/>
    <w:rsid w:val="00BF1279"/>
    <w:pPr>
      <w:tabs>
        <w:tab w:val="left" w:pos="440"/>
        <w:tab w:val="right" w:leader="dot" w:pos="8505"/>
      </w:tabs>
      <w:spacing w:after="100"/>
      <w:ind w:left="426" w:right="282" w:hanging="426"/>
    </w:pPr>
    <w:rPr>
      <w:b/>
      <w:bCs/>
      <w:noProof/>
    </w:rPr>
  </w:style>
  <w:style w:type="paragraph" w:styleId="Innehll2">
    <w:name w:val="toc 2"/>
    <w:basedOn w:val="Normal"/>
    <w:next w:val="Normal"/>
    <w:uiPriority w:val="39"/>
    <w:rsid w:val="00227A85"/>
    <w:pPr>
      <w:tabs>
        <w:tab w:val="left" w:pos="993"/>
        <w:tab w:val="right" w:leader="dot" w:pos="8505"/>
      </w:tabs>
      <w:spacing w:after="100"/>
      <w:ind w:left="992" w:right="284" w:hanging="567"/>
    </w:pPr>
    <w:rPr>
      <w:noProof/>
    </w:rPr>
  </w:style>
  <w:style w:type="paragraph" w:styleId="Innehll3">
    <w:name w:val="toc 3"/>
    <w:basedOn w:val="Normal"/>
    <w:next w:val="Normal"/>
    <w:uiPriority w:val="39"/>
    <w:semiHidden/>
    <w:rsid w:val="006511C8"/>
    <w:pPr>
      <w:tabs>
        <w:tab w:val="left" w:pos="1701"/>
        <w:tab w:val="right" w:leader="dot" w:pos="8777"/>
      </w:tabs>
      <w:spacing w:after="100"/>
      <w:ind w:left="1701" w:hanging="708"/>
    </w:pPr>
    <w:rPr>
      <w:noProof/>
    </w:rPr>
  </w:style>
  <w:style w:type="paragraph" w:customStyle="1" w:styleId="OnumreradRubrik1">
    <w:name w:val="Onumrerad Rubrik 1"/>
    <w:basedOn w:val="Rubrik1"/>
    <w:next w:val="Normal"/>
    <w:qFormat/>
    <w:rsid w:val="00CC10E7"/>
    <w:pPr>
      <w:numPr>
        <w:numId w:val="0"/>
      </w:numPr>
      <w:spacing w:before="240" w:after="160"/>
    </w:pPr>
    <w:rPr>
      <w:sz w:val="40"/>
    </w:rPr>
  </w:style>
  <w:style w:type="paragraph" w:customStyle="1" w:styleId="OnumreradRubrik2">
    <w:name w:val="Onumrerad Rubrik 2"/>
    <w:basedOn w:val="Rubrik2"/>
    <w:next w:val="Normal"/>
    <w:qFormat/>
    <w:rsid w:val="006511C8"/>
    <w:pPr>
      <w:numPr>
        <w:ilvl w:val="0"/>
        <w:numId w:val="0"/>
      </w:numPr>
    </w:pPr>
  </w:style>
  <w:style w:type="paragraph" w:customStyle="1" w:styleId="Onumreradrubrik3">
    <w:name w:val="Onumrerad rubrik 3"/>
    <w:basedOn w:val="Rubrik3"/>
    <w:next w:val="Normal"/>
    <w:qFormat/>
    <w:rsid w:val="006511C8"/>
    <w:pPr>
      <w:numPr>
        <w:ilvl w:val="0"/>
        <w:numId w:val="0"/>
      </w:numPr>
    </w:pPr>
  </w:style>
  <w:style w:type="paragraph" w:customStyle="1" w:styleId="Titel">
    <w:name w:val="Titel"/>
    <w:basedOn w:val="Ingetavstnd"/>
    <w:uiPriority w:val="29"/>
    <w:qFormat/>
    <w:rsid w:val="009B7EF3"/>
    <w:pPr>
      <w:framePr w:hSpace="187" w:wrap="around" w:vAnchor="page" w:hAnchor="margin" w:xAlign="right" w:y="5251"/>
      <w:jc w:val="right"/>
    </w:pPr>
    <w:rPr>
      <w:rFonts w:asciiTheme="majorHAnsi" w:eastAsiaTheme="majorEastAsia" w:hAnsiTheme="majorHAnsi" w:cstheme="majorBidi"/>
      <w:color w:val="FFFFFF" w:themeColor="background1"/>
      <w:sz w:val="96"/>
      <w:szCs w:val="72"/>
      <w14:numForm w14:val="lining"/>
    </w:rPr>
  </w:style>
  <w:style w:type="paragraph" w:customStyle="1" w:styleId="Undertitel">
    <w:name w:val="Undertitel"/>
    <w:basedOn w:val="Ingetavstnd"/>
    <w:uiPriority w:val="29"/>
    <w:qFormat/>
    <w:rsid w:val="009B7EF3"/>
    <w:pPr>
      <w:framePr w:hSpace="187" w:wrap="around" w:vAnchor="page" w:hAnchor="page" w:x="3233" w:y="4066"/>
      <w:spacing w:line="860" w:lineRule="atLeast"/>
      <w:jc w:val="right"/>
    </w:pPr>
    <w:rPr>
      <w:rFonts w:asciiTheme="majorHAnsi" w:hAnsiTheme="majorHAnsi"/>
      <w:color w:val="FFFFFF" w:themeColor="background1"/>
      <w:sz w:val="72"/>
      <w:szCs w:val="40"/>
      <w14:numForm w14:val="lining"/>
    </w:rPr>
  </w:style>
  <w:style w:type="paragraph" w:customStyle="1" w:styleId="Version">
    <w:name w:val="Version"/>
    <w:basedOn w:val="Ingetavstnd"/>
    <w:link w:val="VersionChar"/>
    <w:uiPriority w:val="29"/>
    <w:qFormat/>
    <w:rsid w:val="009B7EF3"/>
    <w:pPr>
      <w:framePr w:hSpace="187" w:wrap="around" w:vAnchor="page" w:hAnchor="page" w:x="1503" w:y="4066"/>
      <w:jc w:val="right"/>
    </w:pPr>
    <w:rPr>
      <w:rFonts w:asciiTheme="majorHAnsi" w:hAnsiTheme="majorHAnsi"/>
      <w:caps/>
      <w:color w:val="007BC8" w:themeColor="accent1"/>
      <w:sz w:val="24"/>
      <w:szCs w:val="28"/>
      <w:lang w:val="sv-SE"/>
      <w14:numForm w14:val="lining"/>
    </w:rPr>
  </w:style>
  <w:style w:type="character" w:customStyle="1" w:styleId="VersionChar">
    <w:name w:val="Version Char"/>
    <w:basedOn w:val="Standardstycketeckensnitt"/>
    <w:link w:val="Version"/>
    <w:uiPriority w:val="29"/>
    <w:rsid w:val="009B7EF3"/>
    <w:rPr>
      <w:rFonts w:asciiTheme="majorHAnsi" w:hAnsiTheme="majorHAnsi"/>
      <w:caps/>
      <w:color w:val="007BC8" w:themeColor="accent1"/>
      <w:sz w:val="24"/>
      <w:szCs w:val="28"/>
      <w:lang w:val="sv-SE"/>
      <w14:numForm w14:val="lining"/>
    </w:rPr>
  </w:style>
  <w:style w:type="paragraph" w:styleId="Beskrivning">
    <w:name w:val="caption"/>
    <w:basedOn w:val="Normal"/>
    <w:next w:val="Normal"/>
    <w:uiPriority w:val="35"/>
    <w:semiHidden/>
    <w:qFormat/>
    <w:rsid w:val="002766AA"/>
    <w:pPr>
      <w:spacing w:after="200" w:line="240" w:lineRule="auto"/>
    </w:pPr>
    <w:rPr>
      <w:bCs/>
      <w:i/>
      <w:color w:val="000000" w:themeColor="text1"/>
      <w:sz w:val="18"/>
      <w:szCs w:val="18"/>
    </w:rPr>
  </w:style>
  <w:style w:type="character" w:customStyle="1" w:styleId="IngetavstndChar">
    <w:name w:val="Inget avstånd Char"/>
    <w:basedOn w:val="Standardstycketeckensnitt"/>
    <w:link w:val="Ingetavstnd"/>
    <w:uiPriority w:val="1"/>
    <w:rsid w:val="00CC3CC2"/>
  </w:style>
  <w:style w:type="paragraph" w:styleId="Kommentarer">
    <w:name w:val="annotation text"/>
    <w:basedOn w:val="Normal"/>
    <w:link w:val="KommentarerChar"/>
    <w:uiPriority w:val="99"/>
    <w:rsid w:val="00AB4E1A"/>
    <w:pPr>
      <w:spacing w:after="0" w:line="240" w:lineRule="auto"/>
    </w:pPr>
    <w:rPr>
      <w:rFonts w:asciiTheme="majorHAnsi" w:hAnsiTheme="majorHAnsi"/>
      <w:sz w:val="20"/>
      <w:szCs w:val="20"/>
      <w14:numForm w14:val="lining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AB4E1A"/>
    <w:rPr>
      <w:rFonts w:asciiTheme="majorHAnsi" w:hAnsiTheme="majorHAnsi"/>
      <w:sz w:val="20"/>
      <w:szCs w:val="20"/>
      <w:lang w:val="sv-SE"/>
      <w14:numForm w14:val="lining"/>
    </w:rPr>
  </w:style>
  <w:style w:type="character" w:styleId="Platshllartext">
    <w:name w:val="Placeholder Text"/>
    <w:basedOn w:val="Standardstycketeckensnitt"/>
    <w:uiPriority w:val="99"/>
    <w:semiHidden/>
    <w:rsid w:val="00B26B63"/>
    <w:rPr>
      <w:color w:val="808080"/>
    </w:rPr>
  </w:style>
  <w:style w:type="paragraph" w:customStyle="1" w:styleId="Utgva">
    <w:name w:val="Utgåva"/>
    <w:basedOn w:val="Version"/>
    <w:semiHidden/>
    <w:qFormat/>
    <w:rsid w:val="004D3251"/>
    <w:pPr>
      <w:framePr w:wrap="around"/>
    </w:pPr>
  </w:style>
  <w:style w:type="paragraph" w:customStyle="1" w:styleId="DD-Mnad-r">
    <w:name w:val="DD-Månad-År"/>
    <w:basedOn w:val="Version"/>
    <w:semiHidden/>
    <w:qFormat/>
    <w:rsid w:val="004D3251"/>
    <w:pPr>
      <w:framePr w:wrap="around"/>
    </w:pPr>
  </w:style>
  <w:style w:type="table" w:styleId="Ljuslista-dekorfrg1">
    <w:name w:val="Light List Accent 1"/>
    <w:basedOn w:val="Normaltabell"/>
    <w:uiPriority w:val="61"/>
    <w:rsid w:val="001A03F8"/>
    <w:pPr>
      <w:spacing w:after="0" w:line="240" w:lineRule="auto"/>
    </w:pPr>
    <w:tblPr>
      <w:tblStyleRowBandSize w:val="1"/>
      <w:tblStyleColBandSize w:val="1"/>
      <w:tblBorders>
        <w:top w:val="single" w:sz="8" w:space="0" w:color="007BC8" w:themeColor="accent1"/>
        <w:left w:val="single" w:sz="8" w:space="0" w:color="007BC8" w:themeColor="accent1"/>
        <w:bottom w:val="single" w:sz="8" w:space="0" w:color="007BC8" w:themeColor="accent1"/>
        <w:right w:val="single" w:sz="8" w:space="0" w:color="007BC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BC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BC8" w:themeColor="accent1"/>
          <w:left w:val="single" w:sz="8" w:space="0" w:color="007BC8" w:themeColor="accent1"/>
          <w:bottom w:val="single" w:sz="8" w:space="0" w:color="007BC8" w:themeColor="accent1"/>
          <w:right w:val="single" w:sz="8" w:space="0" w:color="007BC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BC8" w:themeColor="accent1"/>
          <w:left w:val="single" w:sz="8" w:space="0" w:color="007BC8" w:themeColor="accent1"/>
          <w:bottom w:val="single" w:sz="8" w:space="0" w:color="007BC8" w:themeColor="accent1"/>
          <w:right w:val="single" w:sz="8" w:space="0" w:color="007BC8" w:themeColor="accent1"/>
        </w:tcBorders>
      </w:tcPr>
    </w:tblStylePr>
    <w:tblStylePr w:type="band1Horz">
      <w:tblPr/>
      <w:tcPr>
        <w:tcBorders>
          <w:top w:val="single" w:sz="8" w:space="0" w:color="007BC8" w:themeColor="accent1"/>
          <w:left w:val="single" w:sz="8" w:space="0" w:color="007BC8" w:themeColor="accent1"/>
          <w:bottom w:val="single" w:sz="8" w:space="0" w:color="007BC8" w:themeColor="accent1"/>
          <w:right w:val="single" w:sz="8" w:space="0" w:color="007BC8" w:themeColor="accent1"/>
        </w:tcBorders>
      </w:tcPr>
    </w:tblStylePr>
  </w:style>
  <w:style w:type="paragraph" w:styleId="Liststycke">
    <w:name w:val="List Paragraph"/>
    <w:basedOn w:val="Normal"/>
    <w:uiPriority w:val="34"/>
    <w:qFormat/>
    <w:rsid w:val="001A03F8"/>
    <w:pPr>
      <w:spacing w:after="0" w:line="240" w:lineRule="auto"/>
      <w:ind w:left="720"/>
      <w:contextualSpacing/>
    </w:pPr>
    <w:rPr>
      <w:rFonts w:eastAsia="Times New Roman" w:cs="Times New Roman"/>
      <w:lang w:eastAsia="sv-SE"/>
    </w:rPr>
  </w:style>
  <w:style w:type="character" w:styleId="Kommentarsreferens">
    <w:name w:val="annotation reference"/>
    <w:basedOn w:val="Standardstycketeckensnitt"/>
    <w:uiPriority w:val="99"/>
    <w:semiHidden/>
    <w:rsid w:val="005A212C"/>
    <w:rPr>
      <w:sz w:val="16"/>
      <w:szCs w:val="16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rsid w:val="005A212C"/>
    <w:pPr>
      <w:spacing w:after="280"/>
    </w:pPr>
    <w:rPr>
      <w:rFonts w:asciiTheme="minorHAnsi" w:hAnsiTheme="minorHAnsi"/>
      <w:b/>
      <w:bCs/>
      <w14:numForm w14:val="default"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5A212C"/>
    <w:rPr>
      <w:rFonts w:asciiTheme="majorHAnsi" w:hAnsiTheme="majorHAnsi"/>
      <w:b/>
      <w:bCs/>
      <w:sz w:val="20"/>
      <w:szCs w:val="20"/>
      <w:lang w:val="sv-SE"/>
      <w14:numForm w14:val="lining"/>
    </w:rPr>
  </w:style>
  <w:style w:type="paragraph" w:customStyle="1" w:styleId="Default">
    <w:name w:val="Default"/>
    <w:rsid w:val="0080292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sv-SE"/>
    </w:rPr>
  </w:style>
  <w:style w:type="table" w:styleId="Oformateradtabell2">
    <w:name w:val="Plain Table 2"/>
    <w:basedOn w:val="Normaltabell"/>
    <w:uiPriority w:val="42"/>
    <w:rsid w:val="006F533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frklaringar">
    <w:name w:val="förklaringar"/>
    <w:basedOn w:val="Normal"/>
    <w:link w:val="frklaringarChar"/>
    <w:qFormat/>
    <w:rsid w:val="00E20D0B"/>
    <w:rPr>
      <w:i/>
      <w:sz w:val="20"/>
    </w:rPr>
  </w:style>
  <w:style w:type="character" w:customStyle="1" w:styleId="frklaringarChar">
    <w:name w:val="förklaringar Char"/>
    <w:basedOn w:val="Standardstycketeckensnitt"/>
    <w:link w:val="frklaringar"/>
    <w:rsid w:val="00E20D0B"/>
    <w:rPr>
      <w:i/>
      <w:sz w:val="20"/>
      <w:lang w:val="sv-SE"/>
    </w:rPr>
  </w:style>
  <w:style w:type="character" w:styleId="Stark">
    <w:name w:val="Strong"/>
    <w:basedOn w:val="Standardstycketeckensnitt"/>
    <w:uiPriority w:val="22"/>
    <w:qFormat/>
    <w:rsid w:val="00D50466"/>
    <w:rPr>
      <w:b/>
      <w:bCs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E2496B"/>
    <w:rPr>
      <w:color w:val="605E5C"/>
      <w:shd w:val="clear" w:color="auto" w:fill="E1DFDD"/>
    </w:rPr>
  </w:style>
  <w:style w:type="character" w:styleId="AnvndHyperlnk">
    <w:name w:val="FollowedHyperlink"/>
    <w:basedOn w:val="Standardstycketeckensnitt"/>
    <w:uiPriority w:val="99"/>
    <w:semiHidden/>
    <w:unhideWhenUsed/>
    <w:rsid w:val="00E2496B"/>
    <w:rPr>
      <w:color w:val="800080" w:themeColor="followedHyperlink"/>
      <w:u w:val="single"/>
    </w:rPr>
  </w:style>
  <w:style w:type="paragraph" w:styleId="Fotnotstext">
    <w:name w:val="footnote text"/>
    <w:basedOn w:val="Normal"/>
    <w:link w:val="FotnotstextChar"/>
    <w:uiPriority w:val="99"/>
    <w:semiHidden/>
    <w:unhideWhenUsed/>
    <w:rsid w:val="00D16F20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D16F20"/>
    <w:rPr>
      <w:sz w:val="20"/>
      <w:szCs w:val="20"/>
      <w:lang w:val="sv-SE"/>
    </w:rPr>
  </w:style>
  <w:style w:type="character" w:styleId="Fotnotsreferens">
    <w:name w:val="footnote reference"/>
    <w:basedOn w:val="Standardstycketeckensnitt"/>
    <w:uiPriority w:val="99"/>
    <w:semiHidden/>
    <w:unhideWhenUsed/>
    <w:rsid w:val="00D16F2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9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sab.kravportal.se/projekteringsanvisningar/innehall-informationsleveranser/vardelistor/ansvarig-part/" TargetMode="External"/><Relationship Id="rId18" Type="http://schemas.openxmlformats.org/officeDocument/2006/relationships/hyperlink" Target="https://sisab.kravportal.se/projekteringsanvisningar/innehall-informationsleveranser/anvisningar-informationsleveranser/leveransspecifikationer/" TargetMode="External"/><Relationship Id="rId26" Type="http://schemas.openxmlformats.org/officeDocument/2006/relationships/hyperlink" Target="https://sisab.kravportal.se/projekteringsanvisningar/innehall-informationsleveranser/anvisningar-informationsleveranser/modelleringsteknik/" TargetMode="External"/><Relationship Id="rId39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21" Type="http://schemas.openxmlformats.org/officeDocument/2006/relationships/hyperlink" Target="https://sisab.kravportal.se/projekteringsanvisningar/innehall-informationsleveranser/anvisningar-informationsleveranser/ifc-export-autodesk-revit/" TargetMode="External"/><Relationship Id="rId34" Type="http://schemas.openxmlformats.org/officeDocument/2006/relationships/hyperlink" Target="https://sisab.kravportal.se/projekteringsanvisningar/innehall-informationsleveranser/anvisningar-informationsleveranser/innehall-ritning/" TargetMode="External"/><Relationship Id="rId42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47" Type="http://schemas.openxmlformats.org/officeDocument/2006/relationships/hyperlink" Target="https://sisab.kravportal.se/projekteringsanvisningar/innehall-informationsleveranser/mallfiler/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hyperlink" Target="https://sisab.kravportal.se/projekteringsanvisningar/innehall-informationsleveranser/anvisningar-informationsleveranser/objektsinformation-och-klassificering/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sisab.kravportal.se/projekteringsanvisningar/innehall-informationsleveranser/anvisningar-informationsleveranser/modelleringsteknik/" TargetMode="External"/><Relationship Id="rId32" Type="http://schemas.openxmlformats.org/officeDocument/2006/relationships/hyperlink" Target="https://sisab.kravportal.se/projekteringsanvisningar/innehall-informationsleveranser/anvisningar-informationsleveranser/relationshandlingar-2/" TargetMode="External"/><Relationship Id="rId37" Type="http://schemas.openxmlformats.org/officeDocument/2006/relationships/hyperlink" Target="https://sisab.kravportal.se/projekteringsanvisningar/innehall-informationsleveranser/anvisningar-informationsleveranser/innehall-ritning/" TargetMode="External"/><Relationship Id="rId40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45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https://sisab.kravportal.se/projekteringsanvisningar/innehall-informationsleveranser/anvisningar-informationsleveranser/modelleringsteknik/" TargetMode="External"/><Relationship Id="rId28" Type="http://schemas.openxmlformats.org/officeDocument/2006/relationships/hyperlink" Target="https://sisab.kravportal.se/projekteringsanvisningar/innehall-informationsleveranser/anvisningar-informationsleveranser/objektsinformation-och-klassificering/" TargetMode="External"/><Relationship Id="rId36" Type="http://schemas.openxmlformats.org/officeDocument/2006/relationships/hyperlink" Target="https://sisab.kravportal.se/projekteringsanvisningar/innehall-informationsleveranser/anvisningar-informationsleveranser/innehall-ritning/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sisab.kravportal.se/projekteringsanvisningar/innehall-informationsleveranser/anvisningar-informationsleveranser/littrering-byggd-miljo-sisab/" TargetMode="External"/><Relationship Id="rId31" Type="http://schemas.openxmlformats.org/officeDocument/2006/relationships/hyperlink" Target="https://sisab.kravportal.se/projekteringsanvisningar/innehall-informationsleveranser/anvisningar-informationsleveranser/relationshandlingar-2/" TargetMode="External"/><Relationship Id="rId44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yperlink" Target="https://sisab.kravportal.se/projekteringsanvisningar/innehall-informationsleveranser/anvisningar-informationsleveranser/ifc-export-magicad-for-autocad/" TargetMode="External"/><Relationship Id="rId27" Type="http://schemas.openxmlformats.org/officeDocument/2006/relationships/hyperlink" Target="https://sisab.kravportal.se/projekteringsanvisningar/innehall-informationsleveranser/anvisningar-informationsleveranser/namngivning-av-rumstyper/" TargetMode="External"/><Relationship Id="rId30" Type="http://schemas.openxmlformats.org/officeDocument/2006/relationships/hyperlink" Target="https://sisab.kravportal.se/projekteringsanvisningar/innehall-informationsleveranser/anvisningar-informationsleveranser/relationshandlingar-2/" TargetMode="External"/><Relationship Id="rId35" Type="http://schemas.openxmlformats.org/officeDocument/2006/relationships/hyperlink" Target="https://sisab.kravportal.se/projekteringsanvisningar/innehall-informationsleveranser/anvisningar-informationsleveranser/innehall-ritning/" TargetMode="External"/><Relationship Id="rId43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48" Type="http://schemas.openxmlformats.org/officeDocument/2006/relationships/hyperlink" Target="https://sisab.kravportal.se/projekteringsanvisningar/mallfiler-avsteg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emf"/><Relationship Id="rId17" Type="http://schemas.openxmlformats.org/officeDocument/2006/relationships/hyperlink" Target="https://sisab.kravportal.se/projekteringsanvisningar/innehall-informationsleveranser/anvisningar-informationsleveranser/filbenamning-enligt-sisab/" TargetMode="External"/><Relationship Id="rId25" Type="http://schemas.openxmlformats.org/officeDocument/2006/relationships/hyperlink" Target="https://sisab.kravportal.se/projekteringsanvisningar/innehall-informationsleveranser/anvisningar-informationsleveranser/modelleringsteknik/" TargetMode="External"/><Relationship Id="rId33" Type="http://schemas.openxmlformats.org/officeDocument/2006/relationships/hyperlink" Target="https://sisab.kravportal.se/projekteringsanvisningar/innehall-informationsleveranser/anvisningar-informationsleveranser/innehall-ritning/" TargetMode="External"/><Relationship Id="rId38" Type="http://schemas.openxmlformats.org/officeDocument/2006/relationships/hyperlink" Target="https://sisab.kravportal.se/projekteringsanvisningar/innehall-informationsleveranser/anvisningar-informationsleveranser/innehall-ritning/" TargetMode="External"/><Relationship Id="rId46" Type="http://schemas.openxmlformats.org/officeDocument/2006/relationships/hyperlink" Target="https://sisab.kravportal.se/projekteringsanvisningar/innehall-informationsleveranser/anvisningar-informationsleveranser/relationshandlingar-2/" TargetMode="External"/><Relationship Id="rId20" Type="http://schemas.openxmlformats.org/officeDocument/2006/relationships/hyperlink" Target="https://sisab.kravportal.se/projekteringsanvisningar/innehall-informationsleveranser/anvisningar-informationsleveranser/programvaror-och-installningar/" TargetMode="External"/><Relationship Id="rId41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ISAB">
      <a:dk1>
        <a:sysClr val="windowText" lastClr="000000"/>
      </a:dk1>
      <a:lt1>
        <a:sysClr val="window" lastClr="FFFFFF"/>
      </a:lt1>
      <a:dk2>
        <a:srgbClr val="2458A8"/>
      </a:dk2>
      <a:lt2>
        <a:srgbClr val="EEECE1"/>
      </a:lt2>
      <a:accent1>
        <a:srgbClr val="007BC8"/>
      </a:accent1>
      <a:accent2>
        <a:srgbClr val="9FB64C"/>
      </a:accent2>
      <a:accent3>
        <a:srgbClr val="E4A63B"/>
      </a:accent3>
      <a:accent4>
        <a:srgbClr val="C73D3F"/>
      </a:accent4>
      <a:accent5>
        <a:srgbClr val="712671"/>
      </a:accent5>
      <a:accent6>
        <a:srgbClr val="F5D13B"/>
      </a:accent6>
      <a:hlink>
        <a:srgbClr val="0000FF"/>
      </a:hlink>
      <a:folHlink>
        <a:srgbClr val="800080"/>
      </a:folHlink>
    </a:clrScheme>
    <a:fontScheme name="SISAB">
      <a:majorFont>
        <a:latin typeface="Corbel"/>
        <a:ea typeface=""/>
        <a:cs typeface=""/>
      </a:majorFont>
      <a:minorFont>
        <a:latin typeface="Century School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B035B2990B94F85336DF31B2183E7" ma:contentTypeVersion="3" ma:contentTypeDescription="Create a new document." ma:contentTypeScope="" ma:versionID="851d29934514e00fc6a9f65dacba3aca">
  <xsd:schema xmlns:xsd="http://www.w3.org/2001/XMLSchema" xmlns:xs="http://www.w3.org/2001/XMLSchema" xmlns:p="http://schemas.microsoft.com/office/2006/metadata/properties" xmlns:ns2="38594b63-50b0-4e90-b5f7-5a4bb809fee3" targetNamespace="http://schemas.microsoft.com/office/2006/metadata/properties" ma:root="true" ma:fieldsID="0e307e33299719c561016ff1ba193745" ns2:_="">
    <xsd:import namespace="38594b63-50b0-4e90-b5f7-5a4bb809fe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94b63-50b0-4e90-b5f7-5a4bb809fe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4C70C6-C43A-43DE-9E9E-8329DAE837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762A3F-BA6B-4CDE-B837-E323D3DA98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CB71A1-1243-4FE7-B185-A662E3F8BD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594b63-50b0-4e90-b5f7-5a4bb809fe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00C65D-62D5-41A3-AE94-92F4C86777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8</TotalTime>
  <Pages>3</Pages>
  <Words>1659</Words>
  <Characters>8793</Characters>
  <Application>Microsoft Office Word</Application>
  <DocSecurity>0</DocSecurity>
  <Lines>73</Lines>
  <Paragraphs>20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0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Lantto</dc:creator>
  <cp:lastModifiedBy>Madeleine Lilja</cp:lastModifiedBy>
  <cp:revision>285</cp:revision>
  <cp:lastPrinted>2014-11-07T12:03:00Z</cp:lastPrinted>
  <dcterms:created xsi:type="dcterms:W3CDTF">2019-07-22T09:21:00Z</dcterms:created>
  <dcterms:modified xsi:type="dcterms:W3CDTF">2026-01-16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8B035B2990B94F85336DF31B2183E7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harvard1</vt:lpwstr>
  </property>
  <property fmtid="{D5CDD505-2E9C-101B-9397-08002B2CF9AE}" pid="16" name="Mendeley Recent Style Name 6_1">
    <vt:lpwstr>Harvard reference format 1 (deprecated)</vt:lpwstr>
  </property>
  <property fmtid="{D5CDD505-2E9C-101B-9397-08002B2CF9AE}" pid="17" name="Mendeley Recent Style Id 7_1">
    <vt:lpwstr>http://www.zotero.org/styles/ieee</vt:lpwstr>
  </property>
  <property fmtid="{D5CDD505-2E9C-101B-9397-08002B2CF9AE}" pid="18" name="Mendeley Recent Style Name 7_1">
    <vt:lpwstr>IEEE</vt:lpwstr>
  </property>
  <property fmtid="{D5CDD505-2E9C-101B-9397-08002B2CF9AE}" pid="19" name="Mendeley Recent Style Id 8_1">
    <vt:lpwstr>http://www.zotero.org/styles/modern-humanities-research-association</vt:lpwstr>
  </property>
  <property fmtid="{D5CDD505-2E9C-101B-9397-08002B2CF9AE}" pid="20" name="Mendeley Recent Style Name 8_1">
    <vt:lpwstr>Modern Humanities Research Association 3rd edition (note with bibliography)</vt:lpwstr>
  </property>
  <property fmtid="{D5CDD505-2E9C-101B-9397-08002B2CF9AE}" pid="21" name="Mendeley Recent Style Id 9_1">
    <vt:lpwstr>http://www.zotero.org/styles/modern-language-association</vt:lpwstr>
  </property>
  <property fmtid="{D5CDD505-2E9C-101B-9397-08002B2CF9AE}" pid="22" name="Mendeley Recent Style Name 9_1">
    <vt:lpwstr>Modern Language Association 8th edition</vt:lpwstr>
  </property>
</Properties>
</file>